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73173" w14:textId="45A5CB75" w:rsidR="00C952C3" w:rsidRPr="00066A7B" w:rsidRDefault="00414EA3" w:rsidP="00066A7B">
      <w:pPr>
        <w:spacing w:after="0" w:line="240" w:lineRule="auto"/>
        <w:rPr>
          <w:rFonts w:ascii="Times New Roman" w:hAnsi="Times New Roman"/>
          <w:sz w:val="24"/>
          <w:szCs w:val="24"/>
        </w:rPr>
      </w:pPr>
      <w:bookmarkStart w:id="0" w:name="_Hlk67655507"/>
      <w:bookmarkEnd w:id="0"/>
      <w:r w:rsidRPr="00066A7B">
        <w:rPr>
          <w:rFonts w:ascii="Times New Roman" w:hAnsi="Times New Roman"/>
          <w:noProof/>
          <w:sz w:val="24"/>
          <w:szCs w:val="24"/>
        </w:rPr>
        <w:drawing>
          <wp:anchor distT="36576" distB="36576" distL="36576" distR="36576" simplePos="0" relativeHeight="251659264" behindDoc="0" locked="0" layoutInCell="1" allowOverlap="1" wp14:anchorId="648B0940" wp14:editId="14D413F5">
            <wp:simplePos x="0" y="0"/>
            <wp:positionH relativeFrom="column">
              <wp:posOffset>-196850</wp:posOffset>
            </wp:positionH>
            <wp:positionV relativeFrom="paragraph">
              <wp:posOffset>-514350</wp:posOffset>
            </wp:positionV>
            <wp:extent cx="929640" cy="838200"/>
            <wp:effectExtent l="0" t="0" r="0" b="0"/>
            <wp:wrapNone/>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l="9859" t="13803" r="10844" b="14789"/>
                    <a:stretch>
                      <a:fillRect/>
                    </a:stretch>
                  </pic:blipFill>
                  <pic:spPr bwMode="auto">
                    <a:xfrm>
                      <a:off x="0" y="0"/>
                      <a:ext cx="92964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DF2006">
        <w:rPr>
          <w:noProof/>
        </w:rPr>
        <mc:AlternateContent>
          <mc:Choice Requires="wps">
            <w:drawing>
              <wp:anchor distT="0" distB="0" distL="114300" distR="114300" simplePos="0" relativeHeight="251660288" behindDoc="0" locked="0" layoutInCell="1" allowOverlap="1" wp14:anchorId="7EF1479F" wp14:editId="007939A9">
                <wp:simplePos x="0" y="0"/>
                <wp:positionH relativeFrom="column">
                  <wp:posOffset>809625</wp:posOffset>
                </wp:positionH>
                <wp:positionV relativeFrom="paragraph">
                  <wp:posOffset>-542925</wp:posOffset>
                </wp:positionV>
                <wp:extent cx="5740400" cy="933450"/>
                <wp:effectExtent l="0" t="0" r="0" b="0"/>
                <wp:wrapNone/>
                <wp:docPr id="1921364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933450"/>
                        </a:xfrm>
                        <a:prstGeom prst="rect">
                          <a:avLst/>
                        </a:prstGeom>
                        <a:solidFill>
                          <a:srgbClr val="FFFFFF"/>
                        </a:solidFill>
                        <a:ln w="9525">
                          <a:solidFill>
                            <a:srgbClr val="000000"/>
                          </a:solidFill>
                          <a:miter lim="800000"/>
                          <a:headEnd/>
                          <a:tailEnd/>
                        </a:ln>
                      </wps:spPr>
                      <wps:txb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F1479F" id="_x0000_t202" coordsize="21600,21600" o:spt="202" path="m,l,21600r21600,l21600,xe">
                <v:stroke joinstyle="miter"/>
                <v:path gradientshapeok="t" o:connecttype="rect"/>
              </v:shapetype>
              <v:shape id="Text Box 2" o:spid="_x0000_s1026" type="#_x0000_t202" style="position:absolute;margin-left:63.75pt;margin-top:-42.75pt;width:45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">
                <v:textbox>
                  <w:txbxContent>
                    <w:p w14:paraId="41E1E766" w14:textId="77777777" w:rsidR="00AE2407" w:rsidRDefault="00AE2407" w:rsidP="00C952C3">
                      <w:pPr>
                        <w:widowControl w:val="0"/>
                        <w:spacing w:after="0" w:line="240" w:lineRule="auto"/>
                        <w:jc w:val="center"/>
                        <w:rPr>
                          <w:rFonts w:ascii="Book Antiqua" w:hAnsi="Book Antiqua"/>
                          <w:b/>
                          <w:bCs/>
                          <w:sz w:val="60"/>
                          <w:szCs w:val="60"/>
                        </w:rPr>
                      </w:pPr>
                      <w:r w:rsidRPr="00CC4A65">
                        <w:rPr>
                          <w:rFonts w:ascii="Book Antiqua" w:hAnsi="Book Antiqua"/>
                          <w:b/>
                          <w:bCs/>
                          <w:sz w:val="60"/>
                          <w:szCs w:val="60"/>
                        </w:rPr>
                        <w:t>Touchstones</w:t>
                      </w:r>
                      <w:r>
                        <w:rPr>
                          <w:rFonts w:ascii="Book Antiqua" w:hAnsi="Book Antiqua"/>
                          <w:b/>
                          <w:bCs/>
                          <w:sz w:val="60"/>
                          <w:szCs w:val="60"/>
                        </w:rPr>
                        <w:t xml:space="preserve"> Project</w:t>
                      </w:r>
                    </w:p>
                    <w:p w14:paraId="4EAD7EA0" w14:textId="1276FDF0" w:rsidR="00C952C3" w:rsidRPr="00AE2407" w:rsidRDefault="00AE2407" w:rsidP="00C952C3">
                      <w:pPr>
                        <w:widowControl w:val="0"/>
                        <w:spacing w:after="0" w:line="240" w:lineRule="auto"/>
                        <w:jc w:val="center"/>
                        <w:rPr>
                          <w:rFonts w:ascii="Book Antiqua" w:hAnsi="Book Antiqua"/>
                          <w:b/>
                          <w:sz w:val="36"/>
                          <w:szCs w:val="36"/>
                        </w:rPr>
                      </w:pPr>
                      <w:r w:rsidRPr="00AE2407">
                        <w:rPr>
                          <w:rFonts w:ascii="Book Antiqua" w:hAnsi="Book Antiqua"/>
                          <w:b/>
                          <w:bCs/>
                          <w:sz w:val="36"/>
                          <w:szCs w:val="36"/>
                        </w:rPr>
                        <w:t>N</w:t>
                      </w:r>
                      <w:r w:rsidR="00C952C3" w:rsidRPr="00EC26D6">
                        <w:rPr>
                          <w:rFonts w:ascii="Book Antiqua" w:hAnsi="Book Antiqua"/>
                          <w:b/>
                          <w:iCs/>
                          <w:sz w:val="36"/>
                          <w:szCs w:val="36"/>
                        </w:rPr>
                        <w:t>etcards</w:t>
                      </w:r>
                    </w:p>
                  </w:txbxContent>
                </v:textbox>
              </v:shape>
            </w:pict>
          </mc:Fallback>
        </mc:AlternateContent>
      </w:r>
    </w:p>
    <w:p w14:paraId="4640AA46" w14:textId="77777777" w:rsidR="00C952C3" w:rsidRPr="00066A7B" w:rsidRDefault="00C952C3" w:rsidP="00066A7B">
      <w:pPr>
        <w:spacing w:after="0" w:line="240" w:lineRule="auto"/>
        <w:rPr>
          <w:rFonts w:ascii="Times New Roman" w:hAnsi="Times New Roman"/>
          <w:b/>
          <w:sz w:val="24"/>
          <w:szCs w:val="24"/>
        </w:rPr>
      </w:pPr>
    </w:p>
    <w:p w14:paraId="39D108B3" w14:textId="5C8E89B7" w:rsidR="00C952C3" w:rsidRPr="00066A7B" w:rsidRDefault="00DF2006" w:rsidP="00066A7B">
      <w:pPr>
        <w:spacing w:after="0" w:line="240" w:lineRule="auto"/>
        <w:rPr>
          <w:rFonts w:ascii="Times New Roman" w:hAnsi="Times New Roman"/>
          <w:b/>
          <w:sz w:val="24"/>
          <w:szCs w:val="24"/>
        </w:rPr>
      </w:pPr>
      <w:r>
        <w:rPr>
          <w:noProof/>
        </w:rPr>
        <mc:AlternateContent>
          <mc:Choice Requires="wps">
            <w:drawing>
              <wp:anchor distT="0" distB="0" distL="114300" distR="114300" simplePos="0" relativeHeight="251662336" behindDoc="0" locked="0" layoutInCell="1" allowOverlap="1" wp14:anchorId="5461CF21" wp14:editId="383B45FA">
                <wp:simplePos x="0" y="0"/>
                <wp:positionH relativeFrom="column">
                  <wp:posOffset>-188595</wp:posOffset>
                </wp:positionH>
                <wp:positionV relativeFrom="paragraph">
                  <wp:posOffset>160655</wp:posOffset>
                </wp:positionV>
                <wp:extent cx="6748780" cy="457200"/>
                <wp:effectExtent l="0" t="0" r="13970" b="19050"/>
                <wp:wrapNone/>
                <wp:docPr id="27472137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780" cy="457200"/>
                        </a:xfrm>
                        <a:prstGeom prst="rect">
                          <a:avLst/>
                        </a:prstGeom>
                        <a:solidFill>
                          <a:schemeClr val="accent2"/>
                        </a:solidFill>
                        <a:ln w="9525">
                          <a:solidFill>
                            <a:srgbClr val="000000"/>
                          </a:solidFill>
                          <a:miter lim="800000"/>
                          <a:headEnd/>
                          <a:tailEnd/>
                        </a:ln>
                      </wps:spPr>
                      <wps:txbx>
                        <w:txbxContent>
                          <w:p w14:paraId="4DD4A262" w14:textId="7F63F1AC" w:rsidR="00C952C3" w:rsidRPr="00670517" w:rsidRDefault="00F61216" w:rsidP="00CD61D3">
                            <w:pPr>
                              <w:jc w:val="center"/>
                              <w:rPr>
                                <w:rFonts w:ascii="Garamond" w:hAnsi="Garamond"/>
                                <w:b/>
                                <w:color w:val="FFFFFF" w:themeColor="background1"/>
                                <w:sz w:val="44"/>
                                <w:szCs w:val="44"/>
                              </w:rPr>
                            </w:pPr>
                            <w:r>
                              <w:rPr>
                                <w:rFonts w:ascii="Garamond" w:hAnsi="Garamond"/>
                                <w:b/>
                                <w:color w:val="FFFFFF" w:themeColor="background1"/>
                                <w:sz w:val="44"/>
                                <w:szCs w:val="44"/>
                              </w:rPr>
                              <w:t>Love</w:t>
                            </w:r>
                            <w:r w:rsidR="00622F5E" w:rsidRPr="00670517">
                              <w:rPr>
                                <w:rFonts w:ascii="Garamond" w:hAnsi="Garamond"/>
                                <w:b/>
                                <w:color w:val="FFFFFF" w:themeColor="background1"/>
                                <w:sz w:val="44"/>
                                <w:szCs w:val="44"/>
                              </w:rPr>
                              <w:t xml:space="preserve"> </w:t>
                            </w:r>
                            <w:r w:rsidR="00C952C3" w:rsidRPr="00670517">
                              <w:rPr>
                                <w:rFonts w:ascii="Garamond" w:hAnsi="Garamond"/>
                                <w:b/>
                                <w:color w:val="FFFFFF" w:themeColor="background1"/>
                                <w:sz w:val="44"/>
                                <w:szCs w:val="44"/>
                              </w:rPr>
                              <w:t>Netcards</w:t>
                            </w:r>
                            <w:r w:rsidR="000E5411" w:rsidRPr="00670517">
                              <w:rPr>
                                <w:rFonts w:ascii="Garamond" w:hAnsi="Garamond"/>
                                <w:b/>
                                <w:color w:val="FFFFFF" w:themeColor="background1"/>
                                <w:sz w:val="44"/>
                                <w:szCs w:val="44"/>
                              </w:rPr>
                              <w:t xml:space="preserve"> </w:t>
                            </w:r>
                            <w:r w:rsidR="00063B04" w:rsidRPr="00670517">
                              <w:rPr>
                                <w:rFonts w:ascii="Garamond" w:hAnsi="Garamond"/>
                                <w:b/>
                                <w:color w:val="FFFFFF" w:themeColor="background1"/>
                                <w:sz w:val="44"/>
                                <w:szCs w:val="44"/>
                              </w:rPr>
                              <w:t>with</w:t>
                            </w:r>
                            <w:r w:rsidR="000E5411" w:rsidRPr="00670517">
                              <w:rPr>
                                <w:rFonts w:ascii="Garamond" w:hAnsi="Garamond"/>
                                <w:b/>
                                <w:color w:val="FFFFFF" w:themeColor="background1"/>
                                <w:sz w:val="44"/>
                                <w:szCs w:val="44"/>
                              </w:rPr>
                              <w:t xml:space="preserve"> Text</w:t>
                            </w:r>
                          </w:p>
                          <w:p w14:paraId="71667007" w14:textId="77777777" w:rsidR="00C952C3" w:rsidRDefault="00C952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61CF21" id="_x0000_t202" coordsize="21600,21600" o:spt="202" path="m,l,21600r21600,l21600,xe">
                <v:stroke joinstyle="miter"/>
                <v:path gradientshapeok="t" o:connecttype="rect"/>
              </v:shapetype>
              <v:shape id="Text Box 1" o:spid="_x0000_s1027" type="#_x0000_t202" style="position:absolute;margin-left:-14.85pt;margin-top:12.65pt;width:531.4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" fillcolor="#c0504d [3205]">
                <v:textbox>
                  <w:txbxContent>
                    <w:p w14:paraId="4DD4A262" w14:textId="7F63F1AC" w:rsidR="00C952C3" w:rsidRPr="00670517" w:rsidRDefault="00F61216" w:rsidP="00CD61D3">
                      <w:pPr>
                        <w:jc w:val="center"/>
                        <w:rPr>
                          <w:rFonts w:ascii="Garamond" w:hAnsi="Garamond"/>
                          <w:b/>
                          <w:color w:val="FFFFFF" w:themeColor="background1"/>
                          <w:sz w:val="44"/>
                          <w:szCs w:val="44"/>
                        </w:rPr>
                      </w:pPr>
                      <w:r>
                        <w:rPr>
                          <w:rFonts w:ascii="Garamond" w:hAnsi="Garamond"/>
                          <w:b/>
                          <w:color w:val="FFFFFF" w:themeColor="background1"/>
                          <w:sz w:val="44"/>
                          <w:szCs w:val="44"/>
                        </w:rPr>
                        <w:t>Love</w:t>
                      </w:r>
                      <w:r w:rsidR="00622F5E" w:rsidRPr="00670517">
                        <w:rPr>
                          <w:rFonts w:ascii="Garamond" w:hAnsi="Garamond"/>
                          <w:b/>
                          <w:color w:val="FFFFFF" w:themeColor="background1"/>
                          <w:sz w:val="44"/>
                          <w:szCs w:val="44"/>
                        </w:rPr>
                        <w:t xml:space="preserve"> </w:t>
                      </w:r>
                      <w:r w:rsidR="00C952C3" w:rsidRPr="00670517">
                        <w:rPr>
                          <w:rFonts w:ascii="Garamond" w:hAnsi="Garamond"/>
                          <w:b/>
                          <w:color w:val="FFFFFF" w:themeColor="background1"/>
                          <w:sz w:val="44"/>
                          <w:szCs w:val="44"/>
                        </w:rPr>
                        <w:t>Netcards</w:t>
                      </w:r>
                      <w:r w:rsidR="000E5411" w:rsidRPr="00670517">
                        <w:rPr>
                          <w:rFonts w:ascii="Garamond" w:hAnsi="Garamond"/>
                          <w:b/>
                          <w:color w:val="FFFFFF" w:themeColor="background1"/>
                          <w:sz w:val="44"/>
                          <w:szCs w:val="44"/>
                        </w:rPr>
                        <w:t xml:space="preserve"> </w:t>
                      </w:r>
                      <w:r w:rsidR="00063B04" w:rsidRPr="00670517">
                        <w:rPr>
                          <w:rFonts w:ascii="Garamond" w:hAnsi="Garamond"/>
                          <w:b/>
                          <w:color w:val="FFFFFF" w:themeColor="background1"/>
                          <w:sz w:val="44"/>
                          <w:szCs w:val="44"/>
                        </w:rPr>
                        <w:t>with</w:t>
                      </w:r>
                      <w:r w:rsidR="000E5411" w:rsidRPr="00670517">
                        <w:rPr>
                          <w:rFonts w:ascii="Garamond" w:hAnsi="Garamond"/>
                          <w:b/>
                          <w:color w:val="FFFFFF" w:themeColor="background1"/>
                          <w:sz w:val="44"/>
                          <w:szCs w:val="44"/>
                        </w:rPr>
                        <w:t xml:space="preserve"> Text</w:t>
                      </w:r>
                    </w:p>
                    <w:p w14:paraId="71667007" w14:textId="77777777" w:rsidR="00C952C3" w:rsidRDefault="00C952C3"/>
                  </w:txbxContent>
                </v:textbox>
              </v:shape>
            </w:pict>
          </mc:Fallback>
        </mc:AlternateContent>
      </w:r>
    </w:p>
    <w:p w14:paraId="2347819D" w14:textId="77777777" w:rsidR="00C952C3" w:rsidRPr="00066A7B" w:rsidRDefault="00C952C3" w:rsidP="00066A7B">
      <w:pPr>
        <w:spacing w:after="0" w:line="240" w:lineRule="auto"/>
        <w:rPr>
          <w:rFonts w:ascii="Times New Roman" w:hAnsi="Times New Roman"/>
          <w:b/>
          <w:sz w:val="24"/>
          <w:szCs w:val="24"/>
        </w:rPr>
      </w:pPr>
    </w:p>
    <w:p w14:paraId="09441B90" w14:textId="77777777" w:rsidR="00C952C3" w:rsidRPr="00066A7B" w:rsidRDefault="00C952C3" w:rsidP="00066A7B">
      <w:pPr>
        <w:spacing w:after="0" w:line="240" w:lineRule="auto"/>
        <w:rPr>
          <w:rFonts w:ascii="Times New Roman" w:hAnsi="Times New Roman"/>
          <w:b/>
          <w:sz w:val="24"/>
          <w:szCs w:val="24"/>
        </w:rPr>
      </w:pPr>
    </w:p>
    <w:p w14:paraId="14E20748" w14:textId="77777777" w:rsidR="00C952C3" w:rsidRPr="00066A7B" w:rsidRDefault="00C952C3" w:rsidP="00066A7B">
      <w:pPr>
        <w:spacing w:after="0" w:line="240" w:lineRule="auto"/>
        <w:rPr>
          <w:rFonts w:ascii="Times New Roman" w:hAnsi="Times New Roman"/>
          <w:b/>
          <w:sz w:val="24"/>
          <w:szCs w:val="24"/>
        </w:rPr>
      </w:pPr>
    </w:p>
    <w:p w14:paraId="3E3E0FD3" w14:textId="77777777" w:rsidR="00C952C3" w:rsidRPr="00066A7B" w:rsidRDefault="00C952C3" w:rsidP="00066A7B">
      <w:pPr>
        <w:spacing w:after="0" w:line="240" w:lineRule="auto"/>
        <w:rPr>
          <w:rFonts w:ascii="Times New Roman" w:hAnsi="Times New Roman"/>
          <w:b/>
          <w:sz w:val="24"/>
          <w:szCs w:val="24"/>
        </w:rPr>
        <w:sectPr w:rsidR="00C952C3" w:rsidRPr="00066A7B" w:rsidSect="00C952C3">
          <w:footerReference w:type="default" r:id="rId8"/>
          <w:pgSz w:w="12240" w:h="15840"/>
          <w:pgMar w:top="1440" w:right="1440" w:bottom="1440" w:left="1440" w:header="720" w:footer="720" w:gutter="0"/>
          <w:cols w:space="720"/>
          <w:docGrid w:linePitch="360"/>
        </w:sectPr>
      </w:pPr>
    </w:p>
    <w:p w14:paraId="28EB82F2" w14:textId="50BC83D7"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Arithmetic</w:t>
      </w:r>
      <w:r w:rsidR="00CE7E49">
        <w:rPr>
          <w:rFonts w:ascii="Times New Roman" w:hAnsi="Times New Roman"/>
          <w:sz w:val="24"/>
          <w:szCs w:val="24"/>
        </w:rPr>
        <w:t xml:space="preserve"> </w:t>
      </w:r>
      <w:r w:rsidR="00133C38" w:rsidRPr="00066A7B">
        <w:rPr>
          <w:rFonts w:ascii="Times New Roman" w:hAnsi="Times New Roman"/>
          <w:sz w:val="24"/>
          <w:szCs w:val="24"/>
        </w:rPr>
        <w:t>HRJ</w:t>
      </w:r>
    </w:p>
    <w:p w14:paraId="6E0B58E0" w14:textId="10D244C1"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Art</w:t>
      </w:r>
      <w:r w:rsidR="00133C38" w:rsidRPr="00066A7B">
        <w:rPr>
          <w:rFonts w:ascii="Times New Roman" w:hAnsi="Times New Roman"/>
          <w:sz w:val="24"/>
          <w:szCs w:val="24"/>
        </w:rPr>
        <w:t xml:space="preserve"> HRJ</w:t>
      </w:r>
    </w:p>
    <w:p w14:paraId="445D76D8" w14:textId="16664777"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516625">
        <w:rPr>
          <w:rFonts w:ascii="Times New Roman" w:hAnsi="Times New Roman"/>
          <w:sz w:val="24"/>
          <w:szCs w:val="24"/>
        </w:rPr>
        <w:t>inoculars</w:t>
      </w:r>
      <w:r>
        <w:rPr>
          <w:rFonts w:ascii="Times New Roman" w:hAnsi="Times New Roman"/>
          <w:sz w:val="24"/>
          <w:szCs w:val="24"/>
        </w:rPr>
        <w:t xml:space="preserve"> </w:t>
      </w:r>
      <w:r w:rsidR="00133C38" w:rsidRPr="00066A7B">
        <w:rPr>
          <w:rFonts w:ascii="Times New Roman" w:hAnsi="Times New Roman"/>
          <w:sz w:val="24"/>
          <w:szCs w:val="24"/>
        </w:rPr>
        <w:t>HRJ</w:t>
      </w:r>
    </w:p>
    <w:p w14:paraId="50A524D8" w14:textId="00F6F27C" w:rsidR="00133C38" w:rsidRPr="00066A7B" w:rsidRDefault="009B1217" w:rsidP="00066A7B">
      <w:pPr>
        <w:spacing w:after="0" w:line="240" w:lineRule="auto"/>
        <w:rPr>
          <w:rFonts w:ascii="Times New Roman" w:hAnsi="Times New Roman"/>
          <w:sz w:val="24"/>
          <w:szCs w:val="24"/>
        </w:rPr>
      </w:pPr>
      <w:r>
        <w:rPr>
          <w:rFonts w:ascii="Times New Roman" w:hAnsi="Times New Roman"/>
          <w:sz w:val="24"/>
          <w:szCs w:val="24"/>
        </w:rPr>
        <w:t>B</w:t>
      </w:r>
      <w:r w:rsidR="00516625">
        <w:rPr>
          <w:rFonts w:ascii="Times New Roman" w:hAnsi="Times New Roman"/>
          <w:sz w:val="24"/>
          <w:szCs w:val="24"/>
        </w:rPr>
        <w:t>lack Hole</w:t>
      </w:r>
      <w:r w:rsidR="00133C38" w:rsidRPr="00066A7B">
        <w:rPr>
          <w:rFonts w:ascii="Times New Roman" w:hAnsi="Times New Roman"/>
          <w:sz w:val="24"/>
          <w:szCs w:val="24"/>
        </w:rPr>
        <w:t xml:space="preserve"> HRJ</w:t>
      </w:r>
    </w:p>
    <w:p w14:paraId="4D8333C7" w14:textId="7741B9F7" w:rsidR="00F60F9D" w:rsidRDefault="00F60F9D" w:rsidP="00066A7B">
      <w:pPr>
        <w:spacing w:after="0" w:line="240" w:lineRule="auto"/>
        <w:rPr>
          <w:rFonts w:ascii="Times New Roman" w:hAnsi="Times New Roman"/>
          <w:sz w:val="24"/>
          <w:szCs w:val="24"/>
          <w:shd w:val="clear" w:color="auto" w:fill="FFFFFF"/>
        </w:rPr>
      </w:pPr>
    </w:p>
    <w:p w14:paraId="11A20E15" w14:textId="49BCE0DC"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6E0B2B64" wp14:editId="31B76B99">
            <wp:extent cx="2526384" cy="1325409"/>
            <wp:effectExtent l="0" t="0" r="7620" b="8255"/>
            <wp:docPr id="1210360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60119" name="Picture 12103601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6384" cy="1325409"/>
                    </a:xfrm>
                    <a:prstGeom prst="rect">
                      <a:avLst/>
                    </a:prstGeom>
                  </pic:spPr>
                </pic:pic>
              </a:graphicData>
            </a:graphic>
          </wp:inline>
        </w:drawing>
      </w:r>
    </w:p>
    <w:p w14:paraId="5307F0F4" w14:textId="77777777" w:rsidR="00A62DA0" w:rsidRDefault="00A62DA0" w:rsidP="00066A7B">
      <w:pPr>
        <w:spacing w:after="0" w:line="240" w:lineRule="auto"/>
        <w:rPr>
          <w:rFonts w:ascii="Times New Roman" w:hAnsi="Times New Roman"/>
          <w:sz w:val="24"/>
          <w:szCs w:val="24"/>
          <w:shd w:val="clear" w:color="auto" w:fill="FFFFFF"/>
        </w:rPr>
      </w:pPr>
    </w:p>
    <w:p w14:paraId="702E875C" w14:textId="452653B0"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6A655E87" wp14:editId="12C1D93B">
            <wp:extent cx="2524338" cy="1316884"/>
            <wp:effectExtent l="0" t="0" r="0" b="0"/>
            <wp:docPr id="16521528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52884" name="Picture 165215288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4338" cy="1316884"/>
                    </a:xfrm>
                    <a:prstGeom prst="rect">
                      <a:avLst/>
                    </a:prstGeom>
                  </pic:spPr>
                </pic:pic>
              </a:graphicData>
            </a:graphic>
          </wp:inline>
        </w:drawing>
      </w:r>
    </w:p>
    <w:p w14:paraId="3BCEEBA0" w14:textId="77777777" w:rsidR="00A62DA0" w:rsidRDefault="00A62DA0" w:rsidP="00066A7B">
      <w:pPr>
        <w:spacing w:after="0" w:line="240" w:lineRule="auto"/>
        <w:rPr>
          <w:rFonts w:ascii="Times New Roman" w:hAnsi="Times New Roman"/>
          <w:sz w:val="24"/>
          <w:szCs w:val="24"/>
          <w:shd w:val="clear" w:color="auto" w:fill="FFFFFF"/>
        </w:rPr>
      </w:pPr>
    </w:p>
    <w:p w14:paraId="793F48EA" w14:textId="248F2518"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228EDA0B" wp14:editId="461E4820">
            <wp:extent cx="2526192" cy="1324303"/>
            <wp:effectExtent l="0" t="0" r="7620" b="9525"/>
            <wp:docPr id="11786750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75034" name="Picture 117867503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6192" cy="1324303"/>
                    </a:xfrm>
                    <a:prstGeom prst="rect">
                      <a:avLst/>
                    </a:prstGeom>
                  </pic:spPr>
                </pic:pic>
              </a:graphicData>
            </a:graphic>
          </wp:inline>
        </w:drawing>
      </w:r>
    </w:p>
    <w:p w14:paraId="3DDDA156" w14:textId="77777777" w:rsidR="00A62DA0" w:rsidRDefault="00A62DA0" w:rsidP="00066A7B">
      <w:pPr>
        <w:spacing w:after="0" w:line="240" w:lineRule="auto"/>
        <w:rPr>
          <w:rFonts w:ascii="Times New Roman" w:hAnsi="Times New Roman"/>
          <w:sz w:val="24"/>
          <w:szCs w:val="24"/>
          <w:shd w:val="clear" w:color="auto" w:fill="FFFFFF"/>
        </w:rPr>
      </w:pPr>
    </w:p>
    <w:p w14:paraId="17EAA2B5" w14:textId="5A387346"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42AB1D98" wp14:editId="66A0E92D">
            <wp:extent cx="2526192" cy="1368818"/>
            <wp:effectExtent l="0" t="0" r="7620" b="3175"/>
            <wp:docPr id="12834576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57688" name="Picture 128345768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6192" cy="1368818"/>
                    </a:xfrm>
                    <a:prstGeom prst="rect">
                      <a:avLst/>
                    </a:prstGeom>
                  </pic:spPr>
                </pic:pic>
              </a:graphicData>
            </a:graphic>
          </wp:inline>
        </w:drawing>
      </w:r>
    </w:p>
    <w:p w14:paraId="43A3A039" w14:textId="77777777" w:rsidR="00A62DA0" w:rsidRDefault="00A62DA0" w:rsidP="00066A7B">
      <w:pPr>
        <w:spacing w:after="0" w:line="240" w:lineRule="auto"/>
        <w:rPr>
          <w:rFonts w:ascii="Times New Roman" w:hAnsi="Times New Roman"/>
          <w:sz w:val="24"/>
          <w:szCs w:val="24"/>
          <w:shd w:val="clear" w:color="auto" w:fill="FFFFFF"/>
        </w:rPr>
      </w:pPr>
    </w:p>
    <w:p w14:paraId="6671CAE0" w14:textId="77777777" w:rsidR="00A62DA0" w:rsidRDefault="00A62DA0" w:rsidP="00066A7B">
      <w:pPr>
        <w:spacing w:after="0" w:line="240" w:lineRule="auto"/>
        <w:rPr>
          <w:rFonts w:ascii="Times New Roman" w:hAnsi="Times New Roman"/>
          <w:sz w:val="24"/>
          <w:szCs w:val="24"/>
          <w:shd w:val="clear" w:color="auto" w:fill="FFFFFF"/>
        </w:rPr>
      </w:pPr>
    </w:p>
    <w:p w14:paraId="48048E3A" w14:textId="08887B2B"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Bread</w:t>
      </w:r>
      <w:r w:rsidR="00133C38" w:rsidRPr="00066A7B">
        <w:rPr>
          <w:rFonts w:ascii="Times New Roman" w:hAnsi="Times New Roman"/>
          <w:sz w:val="24"/>
          <w:szCs w:val="24"/>
        </w:rPr>
        <w:t xml:space="preserve"> HRJ</w:t>
      </w:r>
    </w:p>
    <w:p w14:paraId="71D129AC" w14:textId="51085468"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Child Helping H</w:t>
      </w:r>
      <w:r w:rsidR="00133C38" w:rsidRPr="00066A7B">
        <w:rPr>
          <w:rFonts w:ascii="Times New Roman" w:hAnsi="Times New Roman"/>
          <w:sz w:val="24"/>
          <w:szCs w:val="24"/>
        </w:rPr>
        <w:t>RJ</w:t>
      </w:r>
    </w:p>
    <w:p w14:paraId="0038AD31" w14:textId="27B449AB"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Dawn</w:t>
      </w:r>
      <w:r w:rsidR="00133C38" w:rsidRPr="00066A7B">
        <w:rPr>
          <w:rFonts w:ascii="Times New Roman" w:hAnsi="Times New Roman"/>
          <w:sz w:val="24"/>
          <w:szCs w:val="24"/>
        </w:rPr>
        <w:t xml:space="preserve"> HRJ</w:t>
      </w:r>
    </w:p>
    <w:p w14:paraId="1958CE1A" w14:textId="4D022D42" w:rsidR="00133C38" w:rsidRPr="00066A7B" w:rsidRDefault="00CE7E49" w:rsidP="00066A7B">
      <w:pPr>
        <w:spacing w:after="0" w:line="240" w:lineRule="auto"/>
        <w:rPr>
          <w:rFonts w:ascii="Times New Roman" w:hAnsi="Times New Roman"/>
          <w:sz w:val="24"/>
          <w:szCs w:val="24"/>
        </w:rPr>
      </w:pPr>
      <w:r>
        <w:rPr>
          <w:rFonts w:ascii="Times New Roman" w:hAnsi="Times New Roman"/>
          <w:sz w:val="24"/>
          <w:szCs w:val="24"/>
        </w:rPr>
        <w:t>E</w:t>
      </w:r>
      <w:r w:rsidR="00516625">
        <w:rPr>
          <w:rFonts w:ascii="Times New Roman" w:hAnsi="Times New Roman"/>
          <w:sz w:val="24"/>
          <w:szCs w:val="24"/>
        </w:rPr>
        <w:t>nemy</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15274B21" w14:textId="1A1A3CAE" w:rsidR="002B6AD4" w:rsidRDefault="002B6AD4" w:rsidP="00066A7B">
      <w:pPr>
        <w:shd w:val="clear" w:color="auto" w:fill="FFFFFF"/>
        <w:spacing w:after="0" w:line="240" w:lineRule="auto"/>
        <w:rPr>
          <w:rFonts w:ascii="Times New Roman" w:eastAsia="Times New Roman" w:hAnsi="Times New Roman"/>
          <w:color w:val="222222"/>
          <w:sz w:val="24"/>
          <w:szCs w:val="24"/>
        </w:rPr>
      </w:pPr>
    </w:p>
    <w:p w14:paraId="349BB629" w14:textId="70A1E416" w:rsidR="00A62DA0" w:rsidRDefault="00096EF6"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0DB81316" wp14:editId="094CE95A">
            <wp:extent cx="2526384" cy="1315982"/>
            <wp:effectExtent l="0" t="0" r="7620" b="0"/>
            <wp:docPr id="1033853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53201" name="Picture 103385320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6384" cy="1315982"/>
                    </a:xfrm>
                    <a:prstGeom prst="rect">
                      <a:avLst/>
                    </a:prstGeom>
                  </pic:spPr>
                </pic:pic>
              </a:graphicData>
            </a:graphic>
          </wp:inline>
        </w:drawing>
      </w:r>
    </w:p>
    <w:p w14:paraId="4EBC9CFB"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6E0A9D76" w14:textId="5E8ABEAA" w:rsidR="00A62DA0" w:rsidRDefault="00096EF6"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0BC1721A" wp14:editId="3D8DF06A">
            <wp:extent cx="2524498" cy="1323523"/>
            <wp:effectExtent l="0" t="0" r="9525" b="0"/>
            <wp:docPr id="10888052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05229" name="Picture 108880522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498" cy="1323523"/>
                    </a:xfrm>
                    <a:prstGeom prst="rect">
                      <a:avLst/>
                    </a:prstGeom>
                  </pic:spPr>
                </pic:pic>
              </a:graphicData>
            </a:graphic>
          </wp:inline>
        </w:drawing>
      </w:r>
    </w:p>
    <w:p w14:paraId="632833CE"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0C984123" w14:textId="76C5D10E" w:rsidR="00A62DA0" w:rsidRDefault="00096EF6"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1DF202FE" wp14:editId="70887218">
            <wp:extent cx="2524338" cy="1326158"/>
            <wp:effectExtent l="0" t="0" r="0" b="7620"/>
            <wp:docPr id="3287785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78513" name="Picture 3287785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4338" cy="1326158"/>
                    </a:xfrm>
                    <a:prstGeom prst="rect">
                      <a:avLst/>
                    </a:prstGeom>
                  </pic:spPr>
                </pic:pic>
              </a:graphicData>
            </a:graphic>
          </wp:inline>
        </w:drawing>
      </w:r>
    </w:p>
    <w:p w14:paraId="56B545DD"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30B383FB" w14:textId="786376FF" w:rsidR="00A62DA0" w:rsidRDefault="00096EF6" w:rsidP="00066A7B">
      <w:pPr>
        <w:shd w:val="clear" w:color="auto" w:fill="FFFFFF"/>
        <w:spacing w:after="0" w:line="240" w:lineRule="auto"/>
        <w:rPr>
          <w:rFonts w:ascii="Times New Roman" w:eastAsia="Times New Roman" w:hAnsi="Times New Roman"/>
          <w:color w:val="222222"/>
          <w:sz w:val="24"/>
          <w:szCs w:val="24"/>
        </w:rPr>
      </w:pPr>
      <w:r>
        <w:rPr>
          <w:rFonts w:ascii="Times New Roman" w:eastAsia="Times New Roman" w:hAnsi="Times New Roman"/>
          <w:noProof/>
          <w:color w:val="222222"/>
          <w:sz w:val="24"/>
          <w:szCs w:val="24"/>
        </w:rPr>
        <w:drawing>
          <wp:inline distT="0" distB="0" distL="0" distR="0" wp14:anchorId="1AD90196" wp14:editId="451FD057">
            <wp:extent cx="2526192" cy="1324303"/>
            <wp:effectExtent l="0" t="0" r="7620" b="9525"/>
            <wp:docPr id="7165321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32165" name="Picture 71653216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6192" cy="1324303"/>
                    </a:xfrm>
                    <a:prstGeom prst="rect">
                      <a:avLst/>
                    </a:prstGeom>
                  </pic:spPr>
                </pic:pic>
              </a:graphicData>
            </a:graphic>
          </wp:inline>
        </w:drawing>
      </w:r>
    </w:p>
    <w:p w14:paraId="184233B9"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7450D1C8" w14:textId="77777777" w:rsidR="00A62DA0" w:rsidRDefault="00A62DA0" w:rsidP="00066A7B">
      <w:pPr>
        <w:shd w:val="clear" w:color="auto" w:fill="FFFFFF"/>
        <w:spacing w:after="0" w:line="240" w:lineRule="auto"/>
        <w:rPr>
          <w:rFonts w:ascii="Times New Roman" w:eastAsia="Times New Roman" w:hAnsi="Times New Roman"/>
          <w:color w:val="222222"/>
          <w:sz w:val="24"/>
          <w:szCs w:val="24"/>
        </w:rPr>
      </w:pPr>
    </w:p>
    <w:p w14:paraId="74F2B5BF" w14:textId="54100FF6" w:rsidR="00133C38" w:rsidRPr="00066A7B" w:rsidRDefault="00CE7E49" w:rsidP="00066A7B">
      <w:pPr>
        <w:spacing w:after="0" w:line="240" w:lineRule="auto"/>
        <w:rPr>
          <w:rFonts w:ascii="Times New Roman" w:hAnsi="Times New Roman"/>
          <w:sz w:val="24"/>
          <w:szCs w:val="24"/>
        </w:rPr>
      </w:pPr>
      <w:r>
        <w:rPr>
          <w:rFonts w:ascii="Times New Roman" w:hAnsi="Times New Roman"/>
          <w:sz w:val="24"/>
          <w:szCs w:val="24"/>
        </w:rPr>
        <w:lastRenderedPageBreak/>
        <w:t>F</w:t>
      </w:r>
      <w:r w:rsidR="00516625">
        <w:rPr>
          <w:rFonts w:ascii="Times New Roman" w:hAnsi="Times New Roman"/>
          <w:sz w:val="24"/>
          <w:szCs w:val="24"/>
        </w:rPr>
        <w:t>ence</w:t>
      </w:r>
      <w:r w:rsidR="00133C38" w:rsidRPr="00066A7B">
        <w:rPr>
          <w:rFonts w:ascii="Times New Roman" w:hAnsi="Times New Roman"/>
          <w:sz w:val="24"/>
          <w:szCs w:val="24"/>
        </w:rPr>
        <w:t xml:space="preserve"> HRJ</w:t>
      </w:r>
    </w:p>
    <w:p w14:paraId="1E335F8B" w14:textId="17A4A475"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Flower Garden</w:t>
      </w:r>
      <w:r w:rsidR="00133C38" w:rsidRPr="00066A7B">
        <w:rPr>
          <w:rFonts w:ascii="Times New Roman" w:hAnsi="Times New Roman"/>
          <w:sz w:val="24"/>
          <w:szCs w:val="24"/>
        </w:rPr>
        <w:t xml:space="preserve"> HRJ</w:t>
      </w:r>
    </w:p>
    <w:p w14:paraId="33E5146A" w14:textId="75C09FFE" w:rsidR="00133C38" w:rsidRPr="00066A7B" w:rsidRDefault="00CE7E49" w:rsidP="00066A7B">
      <w:pPr>
        <w:spacing w:after="0" w:line="240" w:lineRule="auto"/>
        <w:rPr>
          <w:rFonts w:ascii="Times New Roman" w:hAnsi="Times New Roman"/>
          <w:sz w:val="24"/>
          <w:szCs w:val="24"/>
        </w:rPr>
      </w:pPr>
      <w:r>
        <w:rPr>
          <w:rFonts w:ascii="Times New Roman" w:hAnsi="Times New Roman"/>
          <w:sz w:val="24"/>
          <w:szCs w:val="24"/>
        </w:rPr>
        <w:t>H</w:t>
      </w:r>
      <w:r w:rsidR="00516625">
        <w:rPr>
          <w:rFonts w:ascii="Times New Roman" w:hAnsi="Times New Roman"/>
          <w:sz w:val="24"/>
          <w:szCs w:val="24"/>
        </w:rPr>
        <w:t>elping</w:t>
      </w:r>
      <w:r w:rsidR="00133C38" w:rsidRPr="00066A7B">
        <w:rPr>
          <w:rFonts w:ascii="Times New Roman" w:hAnsi="Times New Roman"/>
          <w:sz w:val="24"/>
          <w:szCs w:val="24"/>
        </w:rPr>
        <w:t xml:space="preserve"> HRJ</w:t>
      </w:r>
    </w:p>
    <w:p w14:paraId="764CF3D5" w14:textId="7FFD1D2E" w:rsidR="00133C38" w:rsidRPr="00066A7B" w:rsidRDefault="00CE7E49" w:rsidP="00066A7B">
      <w:pPr>
        <w:spacing w:after="0" w:line="240" w:lineRule="auto"/>
        <w:rPr>
          <w:rFonts w:ascii="Times New Roman" w:hAnsi="Times New Roman"/>
          <w:sz w:val="24"/>
          <w:szCs w:val="24"/>
        </w:rPr>
      </w:pPr>
      <w:r>
        <w:rPr>
          <w:rFonts w:ascii="Times New Roman" w:hAnsi="Times New Roman"/>
          <w:sz w:val="24"/>
          <w:szCs w:val="24"/>
        </w:rPr>
        <w:t>H</w:t>
      </w:r>
      <w:r w:rsidR="00516625">
        <w:rPr>
          <w:rFonts w:ascii="Times New Roman" w:hAnsi="Times New Roman"/>
          <w:sz w:val="24"/>
          <w:szCs w:val="24"/>
        </w:rPr>
        <w:t>ourglass</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572D03AC" w14:textId="77777777" w:rsidR="00133C38" w:rsidRDefault="00133C38" w:rsidP="00066A7B">
      <w:pPr>
        <w:spacing w:after="0" w:line="240" w:lineRule="auto"/>
        <w:rPr>
          <w:rFonts w:ascii="Times New Roman" w:hAnsi="Times New Roman"/>
          <w:noProof/>
          <w:sz w:val="24"/>
          <w:szCs w:val="24"/>
        </w:rPr>
      </w:pPr>
    </w:p>
    <w:p w14:paraId="13C20146" w14:textId="4857FF46" w:rsidR="00A62DA0" w:rsidRDefault="00096EF6"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72E90D39" wp14:editId="495B0D73">
            <wp:extent cx="2524338" cy="1320594"/>
            <wp:effectExtent l="0" t="0" r="0" b="0"/>
            <wp:docPr id="3051071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07162" name="Picture 30510716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4338" cy="1320594"/>
                    </a:xfrm>
                    <a:prstGeom prst="rect">
                      <a:avLst/>
                    </a:prstGeom>
                  </pic:spPr>
                </pic:pic>
              </a:graphicData>
            </a:graphic>
          </wp:inline>
        </w:drawing>
      </w:r>
    </w:p>
    <w:p w14:paraId="647D8467" w14:textId="77777777" w:rsidR="00A62DA0" w:rsidRDefault="00A62DA0" w:rsidP="00066A7B">
      <w:pPr>
        <w:spacing w:after="0" w:line="240" w:lineRule="auto"/>
        <w:rPr>
          <w:rFonts w:ascii="Times New Roman" w:hAnsi="Times New Roman"/>
          <w:noProof/>
          <w:sz w:val="24"/>
          <w:szCs w:val="24"/>
        </w:rPr>
      </w:pPr>
    </w:p>
    <w:p w14:paraId="37EB53D8" w14:textId="0B988627" w:rsidR="00A62DA0" w:rsidRDefault="00096EF6"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755F2C4E" wp14:editId="65214B85">
            <wp:extent cx="2524498" cy="1306555"/>
            <wp:effectExtent l="0" t="0" r="0" b="8255"/>
            <wp:docPr id="57035687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56878" name="Picture 57035687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4498" cy="1306555"/>
                    </a:xfrm>
                    <a:prstGeom prst="rect">
                      <a:avLst/>
                    </a:prstGeom>
                  </pic:spPr>
                </pic:pic>
              </a:graphicData>
            </a:graphic>
          </wp:inline>
        </w:drawing>
      </w:r>
    </w:p>
    <w:p w14:paraId="5EBB57E7" w14:textId="77777777" w:rsidR="00A62DA0" w:rsidRDefault="00A62DA0" w:rsidP="00066A7B">
      <w:pPr>
        <w:spacing w:after="0" w:line="240" w:lineRule="auto"/>
        <w:rPr>
          <w:rFonts w:ascii="Times New Roman" w:hAnsi="Times New Roman"/>
          <w:noProof/>
          <w:sz w:val="24"/>
          <w:szCs w:val="24"/>
        </w:rPr>
      </w:pPr>
    </w:p>
    <w:p w14:paraId="25273751" w14:textId="30E4F97D" w:rsidR="00A62DA0" w:rsidRDefault="00096EF6"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5B43FDBC" wp14:editId="6240A5B0">
            <wp:extent cx="2526384" cy="1325409"/>
            <wp:effectExtent l="0" t="0" r="7620" b="8255"/>
            <wp:docPr id="11036798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679855" name="Picture 110367985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6384" cy="1325409"/>
                    </a:xfrm>
                    <a:prstGeom prst="rect">
                      <a:avLst/>
                    </a:prstGeom>
                  </pic:spPr>
                </pic:pic>
              </a:graphicData>
            </a:graphic>
          </wp:inline>
        </w:drawing>
      </w:r>
    </w:p>
    <w:p w14:paraId="4DE7FF5D" w14:textId="77777777" w:rsidR="00A62DA0" w:rsidRDefault="00A62DA0" w:rsidP="00066A7B">
      <w:pPr>
        <w:spacing w:after="0" w:line="240" w:lineRule="auto"/>
        <w:rPr>
          <w:rFonts w:ascii="Times New Roman" w:hAnsi="Times New Roman"/>
          <w:noProof/>
          <w:sz w:val="24"/>
          <w:szCs w:val="24"/>
        </w:rPr>
      </w:pPr>
    </w:p>
    <w:p w14:paraId="3E9CB101" w14:textId="4FAACCE1" w:rsidR="00A62DA0" w:rsidRDefault="00096EF6"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6682AEB3" wp14:editId="5FB9495F">
            <wp:extent cx="2524836" cy="1397921"/>
            <wp:effectExtent l="0" t="0" r="8890" b="0"/>
            <wp:docPr id="2011213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1339" name="Picture 20112133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4836" cy="1397921"/>
                    </a:xfrm>
                    <a:prstGeom prst="rect">
                      <a:avLst/>
                    </a:prstGeom>
                  </pic:spPr>
                </pic:pic>
              </a:graphicData>
            </a:graphic>
          </wp:inline>
        </w:drawing>
      </w:r>
    </w:p>
    <w:p w14:paraId="020DCC5F" w14:textId="77777777" w:rsidR="00A62DA0" w:rsidRDefault="00A62DA0" w:rsidP="00066A7B">
      <w:pPr>
        <w:spacing w:after="0" w:line="240" w:lineRule="auto"/>
        <w:rPr>
          <w:rFonts w:ascii="Times New Roman" w:hAnsi="Times New Roman"/>
          <w:noProof/>
          <w:sz w:val="24"/>
          <w:szCs w:val="24"/>
        </w:rPr>
      </w:pPr>
    </w:p>
    <w:p w14:paraId="3F544824" w14:textId="60634363" w:rsidR="001D18E9" w:rsidRDefault="001D18E9" w:rsidP="00066A7B">
      <w:pPr>
        <w:spacing w:after="0" w:line="240" w:lineRule="auto"/>
        <w:rPr>
          <w:rFonts w:ascii="Times New Roman" w:hAnsi="Times New Roman"/>
          <w:noProof/>
          <w:sz w:val="24"/>
          <w:szCs w:val="24"/>
        </w:rPr>
      </w:pPr>
    </w:p>
    <w:p w14:paraId="4D39FAFF" w14:textId="77777777" w:rsidR="001D18E9" w:rsidRDefault="001D18E9" w:rsidP="00066A7B">
      <w:pPr>
        <w:spacing w:after="0" w:line="240" w:lineRule="auto"/>
        <w:rPr>
          <w:rFonts w:ascii="Times New Roman" w:hAnsi="Times New Roman"/>
          <w:noProof/>
          <w:sz w:val="24"/>
          <w:szCs w:val="24"/>
        </w:rPr>
      </w:pPr>
    </w:p>
    <w:p w14:paraId="0648BDD3" w14:textId="35F3C8C6" w:rsidR="001D18E9" w:rsidRDefault="001D18E9" w:rsidP="00066A7B">
      <w:pPr>
        <w:spacing w:after="0" w:line="240" w:lineRule="auto"/>
        <w:rPr>
          <w:rFonts w:ascii="Times New Roman" w:hAnsi="Times New Roman"/>
          <w:noProof/>
          <w:sz w:val="24"/>
          <w:szCs w:val="24"/>
        </w:rPr>
      </w:pPr>
    </w:p>
    <w:p w14:paraId="43A3EA84" w14:textId="77777777" w:rsidR="001D18E9" w:rsidRDefault="001D18E9" w:rsidP="00066A7B">
      <w:pPr>
        <w:spacing w:after="0" w:line="240" w:lineRule="auto"/>
        <w:rPr>
          <w:rFonts w:ascii="Times New Roman" w:hAnsi="Times New Roman"/>
          <w:noProof/>
          <w:sz w:val="24"/>
          <w:szCs w:val="24"/>
        </w:rPr>
      </w:pPr>
    </w:p>
    <w:p w14:paraId="03B9906A" w14:textId="646A357C" w:rsidR="001D18E9" w:rsidRDefault="001D18E9" w:rsidP="00066A7B">
      <w:pPr>
        <w:spacing w:after="0" w:line="240" w:lineRule="auto"/>
        <w:rPr>
          <w:rFonts w:ascii="Times New Roman" w:hAnsi="Times New Roman"/>
          <w:noProof/>
          <w:sz w:val="24"/>
          <w:szCs w:val="24"/>
        </w:rPr>
      </w:pPr>
    </w:p>
    <w:p w14:paraId="27803B1A" w14:textId="77777777" w:rsidR="001D18E9" w:rsidRDefault="001D18E9" w:rsidP="00066A7B">
      <w:pPr>
        <w:spacing w:after="0" w:line="240" w:lineRule="auto"/>
        <w:rPr>
          <w:rFonts w:ascii="Times New Roman" w:hAnsi="Times New Roman"/>
          <w:noProof/>
          <w:sz w:val="24"/>
          <w:szCs w:val="24"/>
        </w:rPr>
      </w:pPr>
    </w:p>
    <w:p w14:paraId="1E579421" w14:textId="5992C2EB" w:rsidR="001D18E9" w:rsidRDefault="001D18E9" w:rsidP="00066A7B">
      <w:pPr>
        <w:spacing w:after="0" w:line="240" w:lineRule="auto"/>
        <w:rPr>
          <w:rFonts w:ascii="Times New Roman" w:hAnsi="Times New Roman"/>
          <w:noProof/>
          <w:sz w:val="24"/>
          <w:szCs w:val="24"/>
        </w:rPr>
      </w:pPr>
    </w:p>
    <w:p w14:paraId="1CE38C24" w14:textId="37BB2933"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Jazz</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6083F9F2" w14:textId="011D06A4"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Judgment</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4218B3F2" w14:textId="4076AC73" w:rsidR="00133C38" w:rsidRPr="00066A7B" w:rsidRDefault="00CE7E49" w:rsidP="00066A7B">
      <w:pPr>
        <w:spacing w:after="0" w:line="240" w:lineRule="auto"/>
        <w:rPr>
          <w:rFonts w:ascii="Times New Roman" w:hAnsi="Times New Roman"/>
          <w:sz w:val="24"/>
          <w:szCs w:val="24"/>
        </w:rPr>
      </w:pPr>
      <w:r>
        <w:rPr>
          <w:rFonts w:ascii="Times New Roman" w:hAnsi="Times New Roman"/>
          <w:sz w:val="24"/>
          <w:szCs w:val="24"/>
        </w:rPr>
        <w:t>K</w:t>
      </w:r>
      <w:r w:rsidR="00516625">
        <w:rPr>
          <w:rFonts w:ascii="Times New Roman" w:hAnsi="Times New Roman"/>
          <w:sz w:val="24"/>
          <w:szCs w:val="24"/>
        </w:rPr>
        <w:t>ey</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8BC2E7E" w14:textId="3F1184D9" w:rsidR="00133C38" w:rsidRPr="00066A7B" w:rsidRDefault="00CE7E49" w:rsidP="00066A7B">
      <w:pPr>
        <w:spacing w:after="0" w:line="240" w:lineRule="auto"/>
        <w:rPr>
          <w:rFonts w:ascii="Times New Roman" w:hAnsi="Times New Roman"/>
          <w:sz w:val="24"/>
          <w:szCs w:val="24"/>
        </w:rPr>
      </w:pPr>
      <w:r>
        <w:rPr>
          <w:rFonts w:ascii="Times New Roman" w:hAnsi="Times New Roman"/>
          <w:sz w:val="24"/>
          <w:szCs w:val="24"/>
        </w:rPr>
        <w:t>L</w:t>
      </w:r>
      <w:r w:rsidR="00516625">
        <w:rPr>
          <w:rFonts w:ascii="Times New Roman" w:hAnsi="Times New Roman"/>
          <w:sz w:val="24"/>
          <w:szCs w:val="24"/>
        </w:rPr>
        <w:t>ooking</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7D78A7FC" w14:textId="09764E56" w:rsidR="00375CE6" w:rsidRDefault="00375CE6" w:rsidP="00066A7B">
      <w:pPr>
        <w:spacing w:after="0" w:line="240" w:lineRule="auto"/>
        <w:rPr>
          <w:rFonts w:ascii="Times New Roman" w:hAnsi="Times New Roman"/>
          <w:sz w:val="24"/>
          <w:szCs w:val="24"/>
          <w:shd w:val="clear" w:color="auto" w:fill="FFFFFF"/>
        </w:rPr>
      </w:pPr>
    </w:p>
    <w:p w14:paraId="09154D56" w14:textId="0539F13A"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1AE7EF60" wp14:editId="7E24AACC">
            <wp:extent cx="2524836" cy="1316034"/>
            <wp:effectExtent l="0" t="0" r="8890" b="0"/>
            <wp:docPr id="7331484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48483" name="Picture 73314848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4836" cy="1316034"/>
                    </a:xfrm>
                    <a:prstGeom prst="rect">
                      <a:avLst/>
                    </a:prstGeom>
                  </pic:spPr>
                </pic:pic>
              </a:graphicData>
            </a:graphic>
          </wp:inline>
        </w:drawing>
      </w:r>
    </w:p>
    <w:p w14:paraId="0F52CB9F" w14:textId="77777777" w:rsidR="00A62DA0" w:rsidRDefault="00A62DA0" w:rsidP="00066A7B">
      <w:pPr>
        <w:spacing w:after="0" w:line="240" w:lineRule="auto"/>
        <w:rPr>
          <w:rFonts w:ascii="Times New Roman" w:hAnsi="Times New Roman"/>
          <w:sz w:val="24"/>
          <w:szCs w:val="24"/>
          <w:shd w:val="clear" w:color="auto" w:fill="FFFFFF"/>
        </w:rPr>
      </w:pPr>
    </w:p>
    <w:p w14:paraId="00E09CDA" w14:textId="210BCF54"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5D1D9A70" wp14:editId="3A5586E4">
            <wp:extent cx="2524664" cy="1334219"/>
            <wp:effectExtent l="0" t="0" r="9525" b="0"/>
            <wp:docPr id="12569590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959054" name="Picture 125695905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4664" cy="1334219"/>
                    </a:xfrm>
                    <a:prstGeom prst="rect">
                      <a:avLst/>
                    </a:prstGeom>
                  </pic:spPr>
                </pic:pic>
              </a:graphicData>
            </a:graphic>
          </wp:inline>
        </w:drawing>
      </w:r>
    </w:p>
    <w:p w14:paraId="1F302DBF" w14:textId="77777777" w:rsidR="00A62DA0" w:rsidRDefault="00A62DA0" w:rsidP="00066A7B">
      <w:pPr>
        <w:spacing w:after="0" w:line="240" w:lineRule="auto"/>
        <w:rPr>
          <w:rFonts w:ascii="Times New Roman" w:hAnsi="Times New Roman"/>
          <w:sz w:val="24"/>
          <w:szCs w:val="24"/>
          <w:shd w:val="clear" w:color="auto" w:fill="FFFFFF"/>
        </w:rPr>
      </w:pPr>
    </w:p>
    <w:p w14:paraId="4E65D462" w14:textId="5113EA62"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041399C2" wp14:editId="0A069A2E">
            <wp:extent cx="2524664" cy="1338053"/>
            <wp:effectExtent l="0" t="0" r="9525" b="0"/>
            <wp:docPr id="12659308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30862" name="Picture 126593086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4664" cy="1338053"/>
                    </a:xfrm>
                    <a:prstGeom prst="rect">
                      <a:avLst/>
                    </a:prstGeom>
                  </pic:spPr>
                </pic:pic>
              </a:graphicData>
            </a:graphic>
          </wp:inline>
        </w:drawing>
      </w:r>
    </w:p>
    <w:p w14:paraId="4E222406" w14:textId="77777777" w:rsidR="00A62DA0" w:rsidRDefault="00A62DA0" w:rsidP="00066A7B">
      <w:pPr>
        <w:spacing w:after="0" w:line="240" w:lineRule="auto"/>
        <w:rPr>
          <w:rFonts w:ascii="Times New Roman" w:hAnsi="Times New Roman"/>
          <w:sz w:val="24"/>
          <w:szCs w:val="24"/>
          <w:shd w:val="clear" w:color="auto" w:fill="FFFFFF"/>
        </w:rPr>
      </w:pPr>
    </w:p>
    <w:p w14:paraId="1A2067F2" w14:textId="79F7D39E" w:rsidR="00A62DA0" w:rsidRDefault="00096EF6" w:rsidP="00066A7B">
      <w:pPr>
        <w:spacing w:after="0" w:line="240" w:lineRule="auto"/>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337E3DAD" wp14:editId="2B4B7CFC">
            <wp:extent cx="2524338" cy="1320594"/>
            <wp:effectExtent l="0" t="0" r="0" b="0"/>
            <wp:docPr id="155224118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241186" name="Picture 155224118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4338" cy="1320594"/>
                    </a:xfrm>
                    <a:prstGeom prst="rect">
                      <a:avLst/>
                    </a:prstGeom>
                  </pic:spPr>
                </pic:pic>
              </a:graphicData>
            </a:graphic>
          </wp:inline>
        </w:drawing>
      </w:r>
    </w:p>
    <w:p w14:paraId="0B80EBAE" w14:textId="77777777" w:rsidR="00A62DA0" w:rsidRDefault="00A62DA0" w:rsidP="00066A7B">
      <w:pPr>
        <w:spacing w:after="0" w:line="240" w:lineRule="auto"/>
        <w:rPr>
          <w:rFonts w:ascii="Times New Roman" w:hAnsi="Times New Roman"/>
          <w:sz w:val="24"/>
          <w:szCs w:val="24"/>
          <w:shd w:val="clear" w:color="auto" w:fill="FFFFFF"/>
        </w:rPr>
      </w:pPr>
    </w:p>
    <w:p w14:paraId="4701E3F6" w14:textId="77777777" w:rsidR="00A62DA0" w:rsidRDefault="00A62DA0" w:rsidP="00066A7B">
      <w:pPr>
        <w:spacing w:after="0" w:line="240" w:lineRule="auto"/>
        <w:rPr>
          <w:rFonts w:ascii="Times New Roman" w:hAnsi="Times New Roman"/>
          <w:sz w:val="24"/>
          <w:szCs w:val="24"/>
          <w:shd w:val="clear" w:color="auto" w:fill="FFFFFF"/>
        </w:rPr>
      </w:pPr>
    </w:p>
    <w:p w14:paraId="5CAE97F6" w14:textId="77777777" w:rsidR="00A62DA0" w:rsidRDefault="00A62DA0" w:rsidP="00066A7B">
      <w:pPr>
        <w:spacing w:after="0" w:line="240" w:lineRule="auto"/>
        <w:rPr>
          <w:rFonts w:ascii="Times New Roman" w:hAnsi="Times New Roman"/>
          <w:sz w:val="24"/>
          <w:szCs w:val="24"/>
          <w:shd w:val="clear" w:color="auto" w:fill="FFFFFF"/>
        </w:rPr>
      </w:pPr>
    </w:p>
    <w:p w14:paraId="354A59F9" w14:textId="77777777" w:rsidR="00A62DA0" w:rsidRDefault="00A62DA0" w:rsidP="00066A7B">
      <w:pPr>
        <w:spacing w:after="0" w:line="240" w:lineRule="auto"/>
        <w:rPr>
          <w:rFonts w:ascii="Times New Roman" w:hAnsi="Times New Roman"/>
          <w:sz w:val="24"/>
          <w:szCs w:val="24"/>
          <w:shd w:val="clear" w:color="auto" w:fill="FFFFFF"/>
        </w:rPr>
      </w:pPr>
    </w:p>
    <w:p w14:paraId="3E493F57" w14:textId="7875A328" w:rsidR="001D18E9" w:rsidRDefault="001D18E9" w:rsidP="00066A7B">
      <w:pPr>
        <w:spacing w:after="0" w:line="240" w:lineRule="auto"/>
        <w:rPr>
          <w:rFonts w:ascii="Times New Roman" w:hAnsi="Times New Roman"/>
          <w:sz w:val="24"/>
          <w:szCs w:val="24"/>
          <w:shd w:val="clear" w:color="auto" w:fill="FFFFFF"/>
        </w:rPr>
      </w:pPr>
    </w:p>
    <w:p w14:paraId="49593CC6" w14:textId="77777777" w:rsidR="001D18E9" w:rsidRDefault="001D18E9" w:rsidP="00066A7B">
      <w:pPr>
        <w:spacing w:after="0" w:line="240" w:lineRule="auto"/>
        <w:rPr>
          <w:rFonts w:ascii="Times New Roman" w:hAnsi="Times New Roman"/>
          <w:sz w:val="24"/>
          <w:szCs w:val="24"/>
          <w:shd w:val="clear" w:color="auto" w:fill="FFFFFF"/>
        </w:rPr>
      </w:pPr>
    </w:p>
    <w:p w14:paraId="048611F3" w14:textId="563D9ADE" w:rsidR="001D18E9" w:rsidRDefault="001D18E9" w:rsidP="00066A7B">
      <w:pPr>
        <w:spacing w:after="0" w:line="240" w:lineRule="auto"/>
        <w:rPr>
          <w:rFonts w:ascii="Times New Roman" w:hAnsi="Times New Roman"/>
          <w:sz w:val="24"/>
          <w:szCs w:val="24"/>
          <w:shd w:val="clear" w:color="auto" w:fill="FFFFFF"/>
        </w:rPr>
      </w:pPr>
    </w:p>
    <w:p w14:paraId="7C71FCD7" w14:textId="77777777" w:rsidR="001D18E9" w:rsidRDefault="001D18E9" w:rsidP="00066A7B">
      <w:pPr>
        <w:spacing w:after="0" w:line="240" w:lineRule="auto"/>
        <w:rPr>
          <w:rFonts w:ascii="Times New Roman" w:hAnsi="Times New Roman"/>
          <w:sz w:val="24"/>
          <w:szCs w:val="24"/>
          <w:shd w:val="clear" w:color="auto" w:fill="FFFFFF"/>
        </w:rPr>
      </w:pPr>
    </w:p>
    <w:p w14:paraId="156F8029" w14:textId="270DB793" w:rsidR="00133C38" w:rsidRPr="00066A7B" w:rsidRDefault="00CE7E49" w:rsidP="00066A7B">
      <w:pPr>
        <w:spacing w:after="0" w:line="240" w:lineRule="auto"/>
        <w:rPr>
          <w:rFonts w:ascii="Times New Roman" w:hAnsi="Times New Roman"/>
          <w:sz w:val="24"/>
          <w:szCs w:val="24"/>
        </w:rPr>
      </w:pPr>
      <w:r>
        <w:rPr>
          <w:rFonts w:ascii="Times New Roman" w:hAnsi="Times New Roman"/>
          <w:sz w:val="24"/>
          <w:szCs w:val="24"/>
        </w:rPr>
        <w:lastRenderedPageBreak/>
        <w:t>L</w:t>
      </w:r>
      <w:r w:rsidR="00516625">
        <w:rPr>
          <w:rFonts w:ascii="Times New Roman" w:hAnsi="Times New Roman"/>
          <w:sz w:val="24"/>
          <w:szCs w:val="24"/>
        </w:rPr>
        <w:t>ove</w:t>
      </w:r>
      <w:r w:rsidR="00133C38" w:rsidRPr="00066A7B">
        <w:rPr>
          <w:rFonts w:ascii="Times New Roman" w:hAnsi="Times New Roman"/>
          <w:sz w:val="24"/>
          <w:szCs w:val="24"/>
        </w:rPr>
        <w:t xml:space="preserve"> HRJ</w:t>
      </w:r>
    </w:p>
    <w:p w14:paraId="71945898" w14:textId="17470B00"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Merry-Go-Round</w:t>
      </w:r>
      <w:r w:rsidR="00133C38" w:rsidRPr="00066A7B">
        <w:rPr>
          <w:rFonts w:ascii="Times New Roman" w:hAnsi="Times New Roman"/>
          <w:sz w:val="24"/>
          <w:szCs w:val="24"/>
        </w:rPr>
        <w:t xml:space="preserve"> HRJ</w:t>
      </w:r>
    </w:p>
    <w:p w14:paraId="6317A5CB" w14:textId="0B350D3E"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Nighttime</w:t>
      </w:r>
      <w:r w:rsidR="00C35C08">
        <w:rPr>
          <w:rFonts w:ascii="Times New Roman" w:hAnsi="Times New Roman"/>
          <w:sz w:val="24"/>
          <w:szCs w:val="24"/>
        </w:rPr>
        <w:t xml:space="preserve"> </w:t>
      </w:r>
      <w:r w:rsidR="00133C38" w:rsidRPr="00066A7B">
        <w:rPr>
          <w:rFonts w:ascii="Times New Roman" w:hAnsi="Times New Roman"/>
          <w:sz w:val="24"/>
          <w:szCs w:val="24"/>
        </w:rPr>
        <w:t>HRJ</w:t>
      </w:r>
    </w:p>
    <w:p w14:paraId="1D405037" w14:textId="22D4EFEE"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No Time</w:t>
      </w:r>
      <w:r w:rsidR="00133C38" w:rsidRPr="00066A7B">
        <w:rPr>
          <w:rFonts w:ascii="Times New Roman" w:hAnsi="Times New Roman"/>
          <w:sz w:val="24"/>
          <w:szCs w:val="24"/>
        </w:rPr>
        <w:t xml:space="preserve"> HRJ</w:t>
      </w:r>
    </w:p>
    <w:p w14:paraId="4751FDEF" w14:textId="77777777" w:rsidR="00133C38" w:rsidRDefault="00133C38" w:rsidP="00066A7B">
      <w:pPr>
        <w:spacing w:after="0" w:line="240" w:lineRule="auto"/>
        <w:rPr>
          <w:rFonts w:ascii="Times New Roman" w:hAnsi="Times New Roman"/>
          <w:sz w:val="24"/>
          <w:szCs w:val="24"/>
        </w:rPr>
      </w:pPr>
    </w:p>
    <w:p w14:paraId="633F1EB9" w14:textId="5C2B9A88" w:rsidR="00A62DA0" w:rsidRDefault="00096EF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0FD43E55" wp14:editId="17E79BAA">
            <wp:extent cx="2524338" cy="1320594"/>
            <wp:effectExtent l="0" t="0" r="0" b="0"/>
            <wp:docPr id="9706146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14673" name="Picture 97061467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4338" cy="1320594"/>
                    </a:xfrm>
                    <a:prstGeom prst="rect">
                      <a:avLst/>
                    </a:prstGeom>
                  </pic:spPr>
                </pic:pic>
              </a:graphicData>
            </a:graphic>
          </wp:inline>
        </w:drawing>
      </w:r>
    </w:p>
    <w:p w14:paraId="6B6E7830" w14:textId="77777777" w:rsidR="00A62DA0" w:rsidRDefault="00A62DA0" w:rsidP="00066A7B">
      <w:pPr>
        <w:spacing w:after="0" w:line="240" w:lineRule="auto"/>
        <w:rPr>
          <w:rFonts w:ascii="Times New Roman" w:hAnsi="Times New Roman"/>
          <w:sz w:val="24"/>
          <w:szCs w:val="24"/>
        </w:rPr>
      </w:pPr>
    </w:p>
    <w:p w14:paraId="588B72FB" w14:textId="01616844" w:rsidR="00A62DA0" w:rsidRDefault="00096EF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10E9B300" wp14:editId="7B94D621">
            <wp:extent cx="2526192" cy="1322449"/>
            <wp:effectExtent l="0" t="0" r="7620" b="0"/>
            <wp:docPr id="3269885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988589" name="Picture 32698858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6192" cy="1322449"/>
                    </a:xfrm>
                    <a:prstGeom prst="rect">
                      <a:avLst/>
                    </a:prstGeom>
                  </pic:spPr>
                </pic:pic>
              </a:graphicData>
            </a:graphic>
          </wp:inline>
        </w:drawing>
      </w:r>
    </w:p>
    <w:p w14:paraId="04B8868F" w14:textId="77777777" w:rsidR="00A62DA0" w:rsidRDefault="00A62DA0" w:rsidP="00066A7B">
      <w:pPr>
        <w:spacing w:after="0" w:line="240" w:lineRule="auto"/>
        <w:rPr>
          <w:rFonts w:ascii="Times New Roman" w:hAnsi="Times New Roman"/>
          <w:sz w:val="24"/>
          <w:szCs w:val="24"/>
        </w:rPr>
      </w:pPr>
    </w:p>
    <w:p w14:paraId="6E86794E" w14:textId="0325384D" w:rsidR="00A62DA0" w:rsidRDefault="00096EF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5ED91C7" wp14:editId="2BD3E8C0">
            <wp:extent cx="2526192" cy="1315030"/>
            <wp:effectExtent l="0" t="0" r="7620" b="0"/>
            <wp:docPr id="184322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265" name="Picture 1843226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6192" cy="1315030"/>
                    </a:xfrm>
                    <a:prstGeom prst="rect">
                      <a:avLst/>
                    </a:prstGeom>
                  </pic:spPr>
                </pic:pic>
              </a:graphicData>
            </a:graphic>
          </wp:inline>
        </w:drawing>
      </w:r>
    </w:p>
    <w:p w14:paraId="71D04023" w14:textId="77777777" w:rsidR="00A62DA0" w:rsidRDefault="00A62DA0" w:rsidP="00066A7B">
      <w:pPr>
        <w:spacing w:after="0" w:line="240" w:lineRule="auto"/>
        <w:rPr>
          <w:rFonts w:ascii="Times New Roman" w:hAnsi="Times New Roman"/>
          <w:sz w:val="24"/>
          <w:szCs w:val="24"/>
        </w:rPr>
      </w:pPr>
    </w:p>
    <w:p w14:paraId="10AC236C" w14:textId="742B244D" w:rsidR="00A62DA0" w:rsidRDefault="00096EF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61C8F31" wp14:editId="03D8B63D">
            <wp:extent cx="2526192" cy="1322449"/>
            <wp:effectExtent l="0" t="0" r="7620" b="0"/>
            <wp:docPr id="47167954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679549" name="Picture 47167954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6192" cy="1322449"/>
                    </a:xfrm>
                    <a:prstGeom prst="rect">
                      <a:avLst/>
                    </a:prstGeom>
                  </pic:spPr>
                </pic:pic>
              </a:graphicData>
            </a:graphic>
          </wp:inline>
        </w:drawing>
      </w:r>
    </w:p>
    <w:p w14:paraId="068CFFAD" w14:textId="77777777" w:rsidR="00A62DA0" w:rsidRDefault="00A62DA0" w:rsidP="00066A7B">
      <w:pPr>
        <w:spacing w:after="0" w:line="240" w:lineRule="auto"/>
        <w:rPr>
          <w:rFonts w:ascii="Times New Roman" w:hAnsi="Times New Roman"/>
          <w:sz w:val="24"/>
          <w:szCs w:val="24"/>
        </w:rPr>
      </w:pPr>
    </w:p>
    <w:p w14:paraId="0810F34E" w14:textId="61A04C68" w:rsidR="001D18E9" w:rsidRDefault="001D18E9" w:rsidP="00066A7B">
      <w:pPr>
        <w:spacing w:after="0" w:line="240" w:lineRule="auto"/>
        <w:rPr>
          <w:rFonts w:ascii="Times New Roman" w:hAnsi="Times New Roman"/>
          <w:sz w:val="24"/>
          <w:szCs w:val="24"/>
        </w:rPr>
      </w:pPr>
    </w:p>
    <w:p w14:paraId="3A6C5CD6" w14:textId="77777777" w:rsidR="001D18E9" w:rsidRDefault="001D18E9" w:rsidP="00066A7B">
      <w:pPr>
        <w:spacing w:after="0" w:line="240" w:lineRule="auto"/>
        <w:rPr>
          <w:rFonts w:ascii="Times New Roman" w:hAnsi="Times New Roman"/>
          <w:sz w:val="24"/>
          <w:szCs w:val="24"/>
        </w:rPr>
      </w:pPr>
    </w:p>
    <w:p w14:paraId="24F8679A" w14:textId="6A9EF166" w:rsidR="001D18E9" w:rsidRDefault="001D18E9" w:rsidP="00066A7B">
      <w:pPr>
        <w:spacing w:after="0" w:line="240" w:lineRule="auto"/>
        <w:rPr>
          <w:rFonts w:ascii="Times New Roman" w:hAnsi="Times New Roman"/>
          <w:sz w:val="24"/>
          <w:szCs w:val="24"/>
        </w:rPr>
      </w:pPr>
    </w:p>
    <w:p w14:paraId="0BF65CAF" w14:textId="77777777" w:rsidR="001D18E9" w:rsidRDefault="001D18E9" w:rsidP="00066A7B">
      <w:pPr>
        <w:spacing w:after="0" w:line="240" w:lineRule="auto"/>
        <w:rPr>
          <w:rFonts w:ascii="Times New Roman" w:hAnsi="Times New Roman"/>
          <w:sz w:val="24"/>
          <w:szCs w:val="24"/>
        </w:rPr>
      </w:pPr>
    </w:p>
    <w:p w14:paraId="2AB80E04" w14:textId="6E9FD521" w:rsidR="001D18E9" w:rsidRDefault="001D18E9" w:rsidP="00066A7B">
      <w:pPr>
        <w:spacing w:after="0" w:line="240" w:lineRule="auto"/>
        <w:rPr>
          <w:rFonts w:ascii="Times New Roman" w:hAnsi="Times New Roman"/>
          <w:sz w:val="24"/>
          <w:szCs w:val="24"/>
        </w:rPr>
      </w:pPr>
    </w:p>
    <w:p w14:paraId="4A39B2B2" w14:textId="77777777" w:rsidR="001D18E9" w:rsidRDefault="001D18E9" w:rsidP="00066A7B">
      <w:pPr>
        <w:spacing w:after="0" w:line="240" w:lineRule="auto"/>
        <w:rPr>
          <w:rFonts w:ascii="Times New Roman" w:hAnsi="Times New Roman"/>
          <w:sz w:val="24"/>
          <w:szCs w:val="24"/>
        </w:rPr>
      </w:pPr>
    </w:p>
    <w:p w14:paraId="0746F1CF" w14:textId="04C05598" w:rsidR="001D18E9" w:rsidRDefault="001D18E9" w:rsidP="00066A7B">
      <w:pPr>
        <w:spacing w:after="0" w:line="240" w:lineRule="auto"/>
        <w:rPr>
          <w:rFonts w:ascii="Times New Roman" w:hAnsi="Times New Roman"/>
          <w:sz w:val="24"/>
          <w:szCs w:val="24"/>
        </w:rPr>
      </w:pPr>
    </w:p>
    <w:p w14:paraId="7C9501D7" w14:textId="139EEF25"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Older Couple</w:t>
      </w:r>
      <w:r w:rsidR="00133C38" w:rsidRPr="00066A7B">
        <w:rPr>
          <w:rFonts w:ascii="Times New Roman" w:hAnsi="Times New Roman"/>
          <w:sz w:val="24"/>
          <w:szCs w:val="24"/>
        </w:rPr>
        <w:t xml:space="preserve"> HRJ</w:t>
      </w:r>
    </w:p>
    <w:p w14:paraId="7B749647" w14:textId="5D71F2F1"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Painting</w:t>
      </w:r>
      <w:r w:rsidR="00114251" w:rsidRPr="00066A7B">
        <w:rPr>
          <w:rFonts w:ascii="Times New Roman" w:hAnsi="Times New Roman"/>
          <w:sz w:val="24"/>
          <w:szCs w:val="24"/>
        </w:rPr>
        <w:t xml:space="preserve"> </w:t>
      </w:r>
      <w:r w:rsidR="00133C38" w:rsidRPr="00066A7B">
        <w:rPr>
          <w:rFonts w:ascii="Times New Roman" w:hAnsi="Times New Roman"/>
          <w:sz w:val="24"/>
          <w:szCs w:val="24"/>
        </w:rPr>
        <w:t>HRJ</w:t>
      </w:r>
    </w:p>
    <w:p w14:paraId="42B627B1" w14:textId="63DD7C0D"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Protest</w:t>
      </w:r>
      <w:r w:rsidR="00133C38" w:rsidRPr="00066A7B">
        <w:rPr>
          <w:rFonts w:ascii="Times New Roman" w:hAnsi="Times New Roman"/>
          <w:sz w:val="24"/>
          <w:szCs w:val="24"/>
        </w:rPr>
        <w:t xml:space="preserve"> HRJ</w:t>
      </w:r>
    </w:p>
    <w:p w14:paraId="611D7B8E" w14:textId="2D157272"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Seeking Justice</w:t>
      </w:r>
      <w:r w:rsidR="00133C38" w:rsidRPr="00066A7B">
        <w:rPr>
          <w:rFonts w:ascii="Times New Roman" w:hAnsi="Times New Roman"/>
          <w:sz w:val="24"/>
          <w:szCs w:val="24"/>
        </w:rPr>
        <w:t xml:space="preserve"> HRJ</w:t>
      </w:r>
    </w:p>
    <w:p w14:paraId="578A00CF" w14:textId="565FDB55" w:rsidR="005A6379" w:rsidRDefault="005A6379" w:rsidP="00066A7B">
      <w:pPr>
        <w:spacing w:after="0" w:line="240" w:lineRule="auto"/>
        <w:rPr>
          <w:rFonts w:ascii="Times New Roman" w:hAnsi="Times New Roman"/>
          <w:sz w:val="24"/>
          <w:szCs w:val="24"/>
        </w:rPr>
      </w:pPr>
    </w:p>
    <w:p w14:paraId="642093EF" w14:textId="4A50958D" w:rsidR="00A62DA0" w:rsidRDefault="00096EF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108612C6" wp14:editId="14CFD2DA">
            <wp:extent cx="2526192" cy="1322449"/>
            <wp:effectExtent l="0" t="0" r="7620" b="0"/>
            <wp:docPr id="7883006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00667" name="Picture 78830066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26192" cy="1322449"/>
                    </a:xfrm>
                    <a:prstGeom prst="rect">
                      <a:avLst/>
                    </a:prstGeom>
                  </pic:spPr>
                </pic:pic>
              </a:graphicData>
            </a:graphic>
          </wp:inline>
        </w:drawing>
      </w:r>
    </w:p>
    <w:p w14:paraId="103829BF" w14:textId="77777777" w:rsidR="00A62DA0" w:rsidRDefault="00A62DA0" w:rsidP="00066A7B">
      <w:pPr>
        <w:spacing w:after="0" w:line="240" w:lineRule="auto"/>
        <w:rPr>
          <w:rFonts w:ascii="Times New Roman" w:hAnsi="Times New Roman"/>
          <w:sz w:val="24"/>
          <w:szCs w:val="24"/>
        </w:rPr>
      </w:pPr>
    </w:p>
    <w:p w14:paraId="65ED7D1E" w14:textId="3AE9BFB7" w:rsidR="00A62DA0" w:rsidRDefault="00096EF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46CAF17" wp14:editId="2ED3F7A2">
            <wp:extent cx="2524338" cy="1324303"/>
            <wp:effectExtent l="0" t="0" r="0" b="9525"/>
            <wp:docPr id="29249580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95806" name="Picture 29249580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24338" cy="1324303"/>
                    </a:xfrm>
                    <a:prstGeom prst="rect">
                      <a:avLst/>
                    </a:prstGeom>
                  </pic:spPr>
                </pic:pic>
              </a:graphicData>
            </a:graphic>
          </wp:inline>
        </w:drawing>
      </w:r>
    </w:p>
    <w:p w14:paraId="22FCDF3A" w14:textId="77777777" w:rsidR="00A11C6A" w:rsidRDefault="00A11C6A" w:rsidP="00066A7B">
      <w:pPr>
        <w:spacing w:after="0" w:line="240" w:lineRule="auto"/>
        <w:rPr>
          <w:rFonts w:ascii="Times New Roman" w:hAnsi="Times New Roman"/>
          <w:sz w:val="24"/>
          <w:szCs w:val="24"/>
        </w:rPr>
      </w:pPr>
    </w:p>
    <w:p w14:paraId="2DD55F04" w14:textId="60CB0DB7" w:rsidR="00A11C6A" w:rsidRDefault="00096EF6"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8D9FD25" wp14:editId="730F58F1">
            <wp:extent cx="2526192" cy="1316884"/>
            <wp:effectExtent l="0" t="0" r="7620" b="0"/>
            <wp:docPr id="48981499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14998" name="Picture 48981499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26192" cy="1316884"/>
                    </a:xfrm>
                    <a:prstGeom prst="rect">
                      <a:avLst/>
                    </a:prstGeom>
                  </pic:spPr>
                </pic:pic>
              </a:graphicData>
            </a:graphic>
          </wp:inline>
        </w:drawing>
      </w:r>
    </w:p>
    <w:p w14:paraId="52F989F1" w14:textId="77777777" w:rsidR="00A11C6A" w:rsidRDefault="00A11C6A" w:rsidP="00066A7B">
      <w:pPr>
        <w:spacing w:after="0" w:line="240" w:lineRule="auto"/>
        <w:rPr>
          <w:rFonts w:ascii="Times New Roman" w:hAnsi="Times New Roman"/>
          <w:sz w:val="24"/>
          <w:szCs w:val="24"/>
        </w:rPr>
      </w:pPr>
    </w:p>
    <w:p w14:paraId="52B4A12C" w14:textId="60DE08E2" w:rsidR="00A11C6A" w:rsidRDefault="00D547E2"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107A2F0" wp14:editId="65C534D0">
            <wp:extent cx="2526192" cy="1320594"/>
            <wp:effectExtent l="0" t="0" r="7620" b="0"/>
            <wp:docPr id="11194492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49246" name="Picture 111944924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26192" cy="1320594"/>
                    </a:xfrm>
                    <a:prstGeom prst="rect">
                      <a:avLst/>
                    </a:prstGeom>
                  </pic:spPr>
                </pic:pic>
              </a:graphicData>
            </a:graphic>
          </wp:inline>
        </w:drawing>
      </w:r>
    </w:p>
    <w:p w14:paraId="3D89A823" w14:textId="77777777" w:rsidR="00A11C6A" w:rsidRDefault="00A11C6A" w:rsidP="00066A7B">
      <w:pPr>
        <w:spacing w:after="0" w:line="240" w:lineRule="auto"/>
        <w:rPr>
          <w:rFonts w:ascii="Times New Roman" w:hAnsi="Times New Roman"/>
          <w:sz w:val="24"/>
          <w:szCs w:val="24"/>
        </w:rPr>
      </w:pPr>
    </w:p>
    <w:p w14:paraId="21F31F74" w14:textId="74606DF3" w:rsidR="001D18E9" w:rsidRDefault="001D18E9" w:rsidP="00066A7B">
      <w:pPr>
        <w:spacing w:after="0" w:line="240" w:lineRule="auto"/>
        <w:rPr>
          <w:rFonts w:ascii="Times New Roman" w:hAnsi="Times New Roman"/>
          <w:sz w:val="24"/>
          <w:szCs w:val="24"/>
        </w:rPr>
      </w:pPr>
    </w:p>
    <w:p w14:paraId="37ADC0C1" w14:textId="77777777" w:rsidR="001D18E9" w:rsidRDefault="001D18E9" w:rsidP="00066A7B">
      <w:pPr>
        <w:spacing w:after="0" w:line="240" w:lineRule="auto"/>
        <w:rPr>
          <w:rFonts w:ascii="Times New Roman" w:hAnsi="Times New Roman"/>
          <w:sz w:val="24"/>
          <w:szCs w:val="24"/>
        </w:rPr>
      </w:pPr>
    </w:p>
    <w:p w14:paraId="6A09FBD9" w14:textId="32670B0C" w:rsidR="001D18E9" w:rsidRDefault="001D18E9" w:rsidP="00066A7B">
      <w:pPr>
        <w:spacing w:after="0" w:line="240" w:lineRule="auto"/>
        <w:rPr>
          <w:rFonts w:ascii="Times New Roman" w:hAnsi="Times New Roman"/>
          <w:sz w:val="24"/>
          <w:szCs w:val="24"/>
        </w:rPr>
      </w:pPr>
    </w:p>
    <w:p w14:paraId="1C2DCBFC" w14:textId="77777777" w:rsidR="001D18E9" w:rsidRDefault="001D18E9" w:rsidP="00066A7B">
      <w:pPr>
        <w:spacing w:after="0" w:line="240" w:lineRule="auto"/>
        <w:rPr>
          <w:rFonts w:ascii="Times New Roman" w:hAnsi="Times New Roman"/>
          <w:sz w:val="24"/>
          <w:szCs w:val="24"/>
        </w:rPr>
      </w:pPr>
    </w:p>
    <w:p w14:paraId="61D9E812" w14:textId="361FAA4B" w:rsidR="001D18E9" w:rsidRDefault="001D18E9" w:rsidP="00066A7B">
      <w:pPr>
        <w:spacing w:after="0" w:line="240" w:lineRule="auto"/>
        <w:rPr>
          <w:rFonts w:ascii="Times New Roman" w:hAnsi="Times New Roman"/>
          <w:sz w:val="24"/>
          <w:szCs w:val="24"/>
        </w:rPr>
      </w:pPr>
    </w:p>
    <w:p w14:paraId="0AAEE180" w14:textId="77777777" w:rsidR="001D18E9" w:rsidRDefault="001D18E9" w:rsidP="00066A7B">
      <w:pPr>
        <w:spacing w:after="0" w:line="240" w:lineRule="auto"/>
        <w:rPr>
          <w:rFonts w:ascii="Times New Roman" w:hAnsi="Times New Roman"/>
          <w:sz w:val="24"/>
          <w:szCs w:val="24"/>
        </w:rPr>
      </w:pPr>
    </w:p>
    <w:p w14:paraId="1067A52F" w14:textId="77D4DE67" w:rsidR="001D18E9" w:rsidRDefault="001D18E9" w:rsidP="00066A7B">
      <w:pPr>
        <w:spacing w:after="0" w:line="240" w:lineRule="auto"/>
        <w:rPr>
          <w:rFonts w:ascii="Times New Roman" w:hAnsi="Times New Roman"/>
          <w:sz w:val="24"/>
          <w:szCs w:val="24"/>
        </w:rPr>
      </w:pPr>
    </w:p>
    <w:p w14:paraId="4981463F" w14:textId="0553FCFC"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lastRenderedPageBreak/>
        <w:t>Sisyphus</w:t>
      </w:r>
      <w:r w:rsidR="005B03DE">
        <w:rPr>
          <w:rFonts w:ascii="Times New Roman" w:hAnsi="Times New Roman"/>
          <w:sz w:val="24"/>
          <w:szCs w:val="24"/>
        </w:rPr>
        <w:t xml:space="preserve"> </w:t>
      </w:r>
      <w:r w:rsidR="00133C38" w:rsidRPr="00066A7B">
        <w:rPr>
          <w:rFonts w:ascii="Times New Roman" w:hAnsi="Times New Roman"/>
          <w:sz w:val="24"/>
          <w:szCs w:val="24"/>
        </w:rPr>
        <w:t>HRJ</w:t>
      </w:r>
    </w:p>
    <w:p w14:paraId="7F70C5AF" w14:textId="25E1D8BF"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Starry Night</w:t>
      </w:r>
      <w:r w:rsidR="00133C38" w:rsidRPr="00066A7B">
        <w:rPr>
          <w:rFonts w:ascii="Times New Roman" w:hAnsi="Times New Roman"/>
          <w:sz w:val="24"/>
          <w:szCs w:val="24"/>
        </w:rPr>
        <w:t xml:space="preserve"> HRJ</w:t>
      </w:r>
    </w:p>
    <w:p w14:paraId="245CD2DF" w14:textId="6C9E86BD"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Stars</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18127813" w14:textId="57593A24"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Sun</w:t>
      </w:r>
      <w:r w:rsidR="00F651A2">
        <w:rPr>
          <w:rFonts w:ascii="Times New Roman" w:hAnsi="Times New Roman"/>
          <w:sz w:val="24"/>
          <w:szCs w:val="24"/>
        </w:rPr>
        <w:t xml:space="preserve"> </w:t>
      </w:r>
      <w:r w:rsidR="00133C38" w:rsidRPr="00066A7B">
        <w:rPr>
          <w:rFonts w:ascii="Times New Roman" w:hAnsi="Times New Roman"/>
          <w:sz w:val="24"/>
          <w:szCs w:val="24"/>
        </w:rPr>
        <w:t>HRJ</w:t>
      </w:r>
    </w:p>
    <w:p w14:paraId="17953A2F" w14:textId="77777777" w:rsidR="00133C38" w:rsidRDefault="00133C38" w:rsidP="00066A7B">
      <w:pPr>
        <w:spacing w:after="0" w:line="240" w:lineRule="auto"/>
        <w:rPr>
          <w:rFonts w:ascii="Times New Roman" w:hAnsi="Times New Roman"/>
          <w:sz w:val="24"/>
          <w:szCs w:val="24"/>
        </w:rPr>
      </w:pPr>
    </w:p>
    <w:p w14:paraId="5D4C6EBA" w14:textId="1C6E4442" w:rsidR="00A11C6A" w:rsidRDefault="00D547E2"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D3D6228" wp14:editId="20688BBA">
            <wp:extent cx="2526192" cy="1313175"/>
            <wp:effectExtent l="0" t="0" r="7620" b="1905"/>
            <wp:docPr id="12780123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12370" name="Picture 127801237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26192" cy="1313175"/>
                    </a:xfrm>
                    <a:prstGeom prst="rect">
                      <a:avLst/>
                    </a:prstGeom>
                  </pic:spPr>
                </pic:pic>
              </a:graphicData>
            </a:graphic>
          </wp:inline>
        </w:drawing>
      </w:r>
    </w:p>
    <w:p w14:paraId="49532A3E" w14:textId="77777777" w:rsidR="00A11C6A" w:rsidRDefault="00A11C6A" w:rsidP="00066A7B">
      <w:pPr>
        <w:spacing w:after="0" w:line="240" w:lineRule="auto"/>
        <w:rPr>
          <w:rFonts w:ascii="Times New Roman" w:hAnsi="Times New Roman"/>
          <w:sz w:val="24"/>
          <w:szCs w:val="24"/>
        </w:rPr>
      </w:pPr>
    </w:p>
    <w:p w14:paraId="07D1E639" w14:textId="5065300C" w:rsidR="00A11C6A" w:rsidRDefault="00D547E2"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54F11560" wp14:editId="1BD39E31">
            <wp:extent cx="2526192" cy="1316884"/>
            <wp:effectExtent l="0" t="0" r="7620" b="0"/>
            <wp:docPr id="186916977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169771" name="Picture 186916977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6192" cy="1316884"/>
                    </a:xfrm>
                    <a:prstGeom prst="rect">
                      <a:avLst/>
                    </a:prstGeom>
                  </pic:spPr>
                </pic:pic>
              </a:graphicData>
            </a:graphic>
          </wp:inline>
        </w:drawing>
      </w:r>
    </w:p>
    <w:p w14:paraId="4CFFBFBB" w14:textId="77777777" w:rsidR="00A11C6A" w:rsidRDefault="00A11C6A" w:rsidP="00066A7B">
      <w:pPr>
        <w:spacing w:after="0" w:line="240" w:lineRule="auto"/>
        <w:rPr>
          <w:rFonts w:ascii="Times New Roman" w:hAnsi="Times New Roman"/>
          <w:sz w:val="24"/>
          <w:szCs w:val="24"/>
        </w:rPr>
      </w:pPr>
    </w:p>
    <w:p w14:paraId="194139D6" w14:textId="7A20163F" w:rsidR="00A11C6A" w:rsidRDefault="00D547E2"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C026187" wp14:editId="38A48D75">
            <wp:extent cx="2524338" cy="1318739"/>
            <wp:effectExtent l="0" t="0" r="0" b="0"/>
            <wp:docPr id="194135442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354422" name="Picture 194135442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24338" cy="1318739"/>
                    </a:xfrm>
                    <a:prstGeom prst="rect">
                      <a:avLst/>
                    </a:prstGeom>
                  </pic:spPr>
                </pic:pic>
              </a:graphicData>
            </a:graphic>
          </wp:inline>
        </w:drawing>
      </w:r>
    </w:p>
    <w:p w14:paraId="21BC29B3" w14:textId="77777777" w:rsidR="00A11C6A" w:rsidRDefault="00A11C6A" w:rsidP="00066A7B">
      <w:pPr>
        <w:spacing w:after="0" w:line="240" w:lineRule="auto"/>
        <w:rPr>
          <w:rFonts w:ascii="Times New Roman" w:hAnsi="Times New Roman"/>
          <w:sz w:val="24"/>
          <w:szCs w:val="24"/>
        </w:rPr>
      </w:pPr>
    </w:p>
    <w:p w14:paraId="7FD62D2A" w14:textId="06439C19" w:rsidR="00A11C6A" w:rsidRDefault="00D547E2"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6AC811F8" wp14:editId="6E07B480">
            <wp:extent cx="2524338" cy="1320594"/>
            <wp:effectExtent l="0" t="0" r="0" b="0"/>
            <wp:docPr id="18392903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90310" name="Picture 183929031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4338" cy="1320594"/>
                    </a:xfrm>
                    <a:prstGeom prst="rect">
                      <a:avLst/>
                    </a:prstGeom>
                  </pic:spPr>
                </pic:pic>
              </a:graphicData>
            </a:graphic>
          </wp:inline>
        </w:drawing>
      </w:r>
    </w:p>
    <w:p w14:paraId="5F772238" w14:textId="77777777" w:rsidR="00A11C6A" w:rsidRDefault="00A11C6A" w:rsidP="00066A7B">
      <w:pPr>
        <w:spacing w:after="0" w:line="240" w:lineRule="auto"/>
        <w:rPr>
          <w:rFonts w:ascii="Times New Roman" w:hAnsi="Times New Roman"/>
          <w:sz w:val="24"/>
          <w:szCs w:val="24"/>
        </w:rPr>
      </w:pPr>
    </w:p>
    <w:p w14:paraId="6496BBB6" w14:textId="77777777" w:rsidR="00A11C6A" w:rsidRDefault="00A11C6A" w:rsidP="00066A7B">
      <w:pPr>
        <w:spacing w:after="0" w:line="240" w:lineRule="auto"/>
        <w:rPr>
          <w:rFonts w:ascii="Times New Roman" w:hAnsi="Times New Roman"/>
          <w:sz w:val="24"/>
          <w:szCs w:val="24"/>
        </w:rPr>
      </w:pPr>
    </w:p>
    <w:p w14:paraId="2BAE3D10" w14:textId="74ADBF20" w:rsidR="00A44DB0" w:rsidRDefault="00A44DB0" w:rsidP="00066A7B">
      <w:pPr>
        <w:spacing w:after="0" w:line="240" w:lineRule="auto"/>
        <w:rPr>
          <w:rFonts w:ascii="Times New Roman" w:hAnsi="Times New Roman"/>
          <w:sz w:val="24"/>
          <w:szCs w:val="24"/>
        </w:rPr>
      </w:pPr>
    </w:p>
    <w:p w14:paraId="21CD03C7" w14:textId="77777777" w:rsidR="00A44DB0" w:rsidRDefault="00A44DB0" w:rsidP="00066A7B">
      <w:pPr>
        <w:spacing w:after="0" w:line="240" w:lineRule="auto"/>
        <w:rPr>
          <w:rFonts w:ascii="Times New Roman" w:hAnsi="Times New Roman"/>
          <w:sz w:val="24"/>
          <w:szCs w:val="24"/>
        </w:rPr>
      </w:pPr>
    </w:p>
    <w:p w14:paraId="418FD920" w14:textId="7944608C" w:rsidR="00A44DB0" w:rsidRDefault="00A44DB0" w:rsidP="00066A7B">
      <w:pPr>
        <w:spacing w:after="0" w:line="240" w:lineRule="auto"/>
        <w:rPr>
          <w:rFonts w:ascii="Times New Roman" w:hAnsi="Times New Roman"/>
          <w:sz w:val="24"/>
          <w:szCs w:val="24"/>
        </w:rPr>
      </w:pPr>
    </w:p>
    <w:p w14:paraId="22152573" w14:textId="77777777" w:rsidR="00A44DB0" w:rsidRDefault="00A44DB0" w:rsidP="00066A7B">
      <w:pPr>
        <w:spacing w:after="0" w:line="240" w:lineRule="auto"/>
        <w:rPr>
          <w:rFonts w:ascii="Times New Roman" w:hAnsi="Times New Roman"/>
          <w:sz w:val="24"/>
          <w:szCs w:val="24"/>
        </w:rPr>
      </w:pPr>
    </w:p>
    <w:p w14:paraId="62B43441" w14:textId="4F38E0AE" w:rsidR="00A44DB0" w:rsidRDefault="00A44DB0" w:rsidP="00066A7B">
      <w:pPr>
        <w:spacing w:after="0" w:line="240" w:lineRule="auto"/>
        <w:rPr>
          <w:rFonts w:ascii="Times New Roman" w:hAnsi="Times New Roman"/>
          <w:sz w:val="24"/>
          <w:szCs w:val="24"/>
        </w:rPr>
      </w:pPr>
    </w:p>
    <w:p w14:paraId="25B45F40" w14:textId="77777777" w:rsidR="00A44DB0" w:rsidRDefault="00A44DB0" w:rsidP="00066A7B">
      <w:pPr>
        <w:spacing w:after="0" w:line="240" w:lineRule="auto"/>
        <w:rPr>
          <w:rFonts w:ascii="Times New Roman" w:hAnsi="Times New Roman"/>
          <w:sz w:val="24"/>
          <w:szCs w:val="24"/>
        </w:rPr>
      </w:pPr>
    </w:p>
    <w:p w14:paraId="15CDADB1" w14:textId="70F662C6"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Tears</w:t>
      </w:r>
      <w:r w:rsidR="00133C38" w:rsidRPr="00066A7B">
        <w:rPr>
          <w:rFonts w:ascii="Times New Roman" w:hAnsi="Times New Roman"/>
          <w:sz w:val="24"/>
          <w:szCs w:val="24"/>
        </w:rPr>
        <w:t xml:space="preserve"> HRJ</w:t>
      </w:r>
    </w:p>
    <w:p w14:paraId="4C6D363B" w14:textId="2689B549" w:rsidR="00666F8A" w:rsidRDefault="005B03DE" w:rsidP="00066A7B">
      <w:pPr>
        <w:spacing w:after="0" w:line="240" w:lineRule="auto"/>
        <w:rPr>
          <w:rFonts w:ascii="Times New Roman" w:hAnsi="Times New Roman"/>
          <w:sz w:val="24"/>
          <w:szCs w:val="24"/>
        </w:rPr>
      </w:pPr>
      <w:r>
        <w:rPr>
          <w:rFonts w:ascii="Times New Roman" w:hAnsi="Times New Roman"/>
          <w:sz w:val="24"/>
          <w:szCs w:val="24"/>
        </w:rPr>
        <w:t>W</w:t>
      </w:r>
      <w:r w:rsidR="00516625">
        <w:rPr>
          <w:rFonts w:ascii="Times New Roman" w:hAnsi="Times New Roman"/>
          <w:sz w:val="24"/>
          <w:szCs w:val="24"/>
        </w:rPr>
        <w:t>indmill</w:t>
      </w:r>
      <w:r w:rsidR="00F651A2">
        <w:rPr>
          <w:rFonts w:ascii="Times New Roman" w:hAnsi="Times New Roman"/>
          <w:sz w:val="24"/>
          <w:szCs w:val="24"/>
        </w:rPr>
        <w:t xml:space="preserve"> </w:t>
      </w:r>
      <w:r w:rsidR="00133C38" w:rsidRPr="00066A7B">
        <w:rPr>
          <w:rFonts w:ascii="Times New Roman" w:hAnsi="Times New Roman"/>
          <w:sz w:val="24"/>
          <w:szCs w:val="24"/>
        </w:rPr>
        <w:t>HR</w:t>
      </w:r>
    </w:p>
    <w:p w14:paraId="56ED98C1" w14:textId="64F40AD5" w:rsidR="00133C38" w:rsidRPr="00066A7B" w:rsidRDefault="00516625" w:rsidP="00066A7B">
      <w:pPr>
        <w:spacing w:after="0" w:line="240" w:lineRule="auto"/>
        <w:rPr>
          <w:rFonts w:ascii="Times New Roman" w:hAnsi="Times New Roman"/>
          <w:sz w:val="24"/>
          <w:szCs w:val="24"/>
        </w:rPr>
      </w:pPr>
      <w:r>
        <w:rPr>
          <w:rFonts w:ascii="Times New Roman" w:hAnsi="Times New Roman"/>
          <w:sz w:val="24"/>
          <w:szCs w:val="24"/>
        </w:rPr>
        <w:t>Winnie the Pooh</w:t>
      </w:r>
      <w:r w:rsidR="00133C38" w:rsidRPr="00066A7B">
        <w:rPr>
          <w:rFonts w:ascii="Times New Roman" w:hAnsi="Times New Roman"/>
          <w:sz w:val="24"/>
          <w:szCs w:val="24"/>
        </w:rPr>
        <w:t xml:space="preserve"> HRJ</w:t>
      </w:r>
    </w:p>
    <w:p w14:paraId="52414C20" w14:textId="56303812" w:rsidR="00B45857" w:rsidRDefault="00B45857" w:rsidP="00066A7B">
      <w:pPr>
        <w:spacing w:after="0" w:line="240" w:lineRule="auto"/>
        <w:rPr>
          <w:rFonts w:ascii="Times New Roman" w:hAnsi="Times New Roman"/>
          <w:sz w:val="24"/>
          <w:szCs w:val="24"/>
        </w:rPr>
      </w:pPr>
    </w:p>
    <w:p w14:paraId="3D75278B" w14:textId="77777777" w:rsidR="00B81271" w:rsidRDefault="00B81271" w:rsidP="00066A7B">
      <w:pPr>
        <w:spacing w:after="0" w:line="240" w:lineRule="auto"/>
        <w:rPr>
          <w:rFonts w:ascii="Times New Roman" w:hAnsi="Times New Roman"/>
          <w:sz w:val="24"/>
          <w:szCs w:val="24"/>
        </w:rPr>
      </w:pPr>
    </w:p>
    <w:p w14:paraId="5C279A11" w14:textId="491244C2" w:rsidR="00F52892" w:rsidRPr="00066A7B" w:rsidRDefault="00D547E2"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5CE4A6D5" wp14:editId="7E7BCA2A">
            <wp:extent cx="2526192" cy="1318739"/>
            <wp:effectExtent l="0" t="0" r="7620" b="0"/>
            <wp:docPr id="137655280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52805" name="Picture 137655280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26192" cy="1318739"/>
                    </a:xfrm>
                    <a:prstGeom prst="rect">
                      <a:avLst/>
                    </a:prstGeom>
                  </pic:spPr>
                </pic:pic>
              </a:graphicData>
            </a:graphic>
          </wp:inline>
        </w:drawing>
      </w:r>
    </w:p>
    <w:p w14:paraId="391A2607" w14:textId="10B32895" w:rsidR="00F52892" w:rsidRPr="00066A7B" w:rsidRDefault="00F52892" w:rsidP="00066A7B">
      <w:pPr>
        <w:spacing w:after="0" w:line="240" w:lineRule="auto"/>
        <w:rPr>
          <w:rFonts w:ascii="Times New Roman" w:hAnsi="Times New Roman"/>
          <w:noProof/>
          <w:sz w:val="24"/>
          <w:szCs w:val="24"/>
        </w:rPr>
      </w:pPr>
    </w:p>
    <w:p w14:paraId="7BAFC9C1" w14:textId="658E98DA" w:rsidR="00F52892" w:rsidRPr="00066A7B" w:rsidRDefault="00D547E2" w:rsidP="00066A7B">
      <w:pPr>
        <w:spacing w:after="0" w:line="240" w:lineRule="auto"/>
        <w:rPr>
          <w:rFonts w:ascii="Times New Roman" w:hAnsi="Times New Roman"/>
          <w:noProof/>
          <w:sz w:val="24"/>
          <w:szCs w:val="24"/>
        </w:rPr>
      </w:pPr>
      <w:r>
        <w:rPr>
          <w:rFonts w:ascii="Times New Roman" w:hAnsi="Times New Roman"/>
          <w:noProof/>
          <w:sz w:val="24"/>
          <w:szCs w:val="24"/>
        </w:rPr>
        <w:drawing>
          <wp:inline distT="0" distB="0" distL="0" distR="0" wp14:anchorId="2A8ACDAC" wp14:editId="46BA91E5">
            <wp:extent cx="2524338" cy="1318739"/>
            <wp:effectExtent l="0" t="0" r="0" b="0"/>
            <wp:docPr id="156894575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945753" name="Picture 156894575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24338" cy="1318739"/>
                    </a:xfrm>
                    <a:prstGeom prst="rect">
                      <a:avLst/>
                    </a:prstGeom>
                  </pic:spPr>
                </pic:pic>
              </a:graphicData>
            </a:graphic>
          </wp:inline>
        </w:drawing>
      </w:r>
    </w:p>
    <w:p w14:paraId="0F9CECF7" w14:textId="77777777" w:rsidR="00F52892" w:rsidRPr="00066A7B" w:rsidRDefault="00F52892" w:rsidP="00066A7B">
      <w:pPr>
        <w:spacing w:after="0" w:line="240" w:lineRule="auto"/>
        <w:rPr>
          <w:rFonts w:ascii="Times New Roman" w:hAnsi="Times New Roman"/>
          <w:noProof/>
          <w:sz w:val="24"/>
          <w:szCs w:val="24"/>
        </w:rPr>
      </w:pPr>
    </w:p>
    <w:p w14:paraId="3B982FAA" w14:textId="6AC205F6" w:rsidR="00E71F1C" w:rsidRPr="00066A7B" w:rsidRDefault="00D547E2" w:rsidP="00066A7B">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06BAE92" wp14:editId="22FFB474">
            <wp:extent cx="2515064" cy="1315030"/>
            <wp:effectExtent l="0" t="0" r="0" b="0"/>
            <wp:docPr id="120952871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28715" name="Picture 120952871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15064" cy="1315030"/>
                    </a:xfrm>
                    <a:prstGeom prst="rect">
                      <a:avLst/>
                    </a:prstGeom>
                  </pic:spPr>
                </pic:pic>
              </a:graphicData>
            </a:graphic>
          </wp:inline>
        </w:drawing>
      </w:r>
    </w:p>
    <w:p w14:paraId="3CB86069" w14:textId="46A5AD0E" w:rsidR="00EF58F6" w:rsidRPr="00066A7B" w:rsidRDefault="00EF58F6" w:rsidP="00066A7B">
      <w:pPr>
        <w:spacing w:after="0" w:line="240" w:lineRule="auto"/>
        <w:rPr>
          <w:rFonts w:ascii="Times New Roman" w:hAnsi="Times New Roman"/>
          <w:sz w:val="24"/>
          <w:szCs w:val="24"/>
        </w:rPr>
      </w:pPr>
    </w:p>
    <w:p w14:paraId="7CE11F3D" w14:textId="1CC3B26B" w:rsidR="00C630B3" w:rsidRPr="00066A7B" w:rsidRDefault="00C630B3" w:rsidP="00066A7B">
      <w:pPr>
        <w:spacing w:after="0" w:line="240" w:lineRule="auto"/>
        <w:rPr>
          <w:rFonts w:ascii="Times New Roman" w:hAnsi="Times New Roman"/>
          <w:sz w:val="24"/>
          <w:szCs w:val="24"/>
        </w:rPr>
      </w:pPr>
      <w:r w:rsidRPr="00066A7B">
        <w:rPr>
          <w:rFonts w:ascii="Times New Roman" w:hAnsi="Times New Roman"/>
          <w:sz w:val="24"/>
          <w:szCs w:val="24"/>
        </w:rPr>
        <w:br w:type="page"/>
      </w:r>
    </w:p>
    <w:p w14:paraId="2DDCE979" w14:textId="3C1AD1DA" w:rsidR="00A04B68" w:rsidRDefault="00A04B68" w:rsidP="004B0CBA">
      <w:pPr>
        <w:spacing w:after="0" w:line="240" w:lineRule="auto"/>
        <w:rPr>
          <w:rFonts w:ascii="Times New Roman" w:hAnsi="Times New Roman"/>
          <w:b/>
          <w:bCs/>
          <w:sz w:val="24"/>
          <w:szCs w:val="24"/>
        </w:rPr>
      </w:pPr>
      <w:r w:rsidRPr="004B0CBA">
        <w:rPr>
          <w:rFonts w:ascii="Times New Roman" w:hAnsi="Times New Roman"/>
          <w:b/>
          <w:bCs/>
          <w:sz w:val="24"/>
          <w:szCs w:val="24"/>
        </w:rPr>
        <w:lastRenderedPageBreak/>
        <w:t>Text of Quotes</w:t>
      </w:r>
    </w:p>
    <w:p w14:paraId="430E853F"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Arithmetic HRJ</w:t>
      </w:r>
    </w:p>
    <w:p w14:paraId="1F1A9BBA"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In the arithmetic of love, one plus one equals everything, and two minus one equals nothing.   Mignon McLaughlin</w:t>
      </w:r>
    </w:p>
    <w:p w14:paraId="5AD5003E" w14:textId="77777777" w:rsidR="008F4168" w:rsidRPr="008F4168" w:rsidRDefault="008F4168" w:rsidP="008F4168">
      <w:pPr>
        <w:spacing w:after="0" w:line="240" w:lineRule="auto"/>
        <w:rPr>
          <w:rFonts w:ascii="Times New Roman" w:hAnsi="Times New Roman"/>
          <w:sz w:val="24"/>
          <w:szCs w:val="24"/>
        </w:rPr>
      </w:pPr>
    </w:p>
    <w:p w14:paraId="387723EA"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Art HRJ</w:t>
      </w:r>
    </w:p>
    <w:p w14:paraId="4DA9963C"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Art and love are the same thing: It’s the process of seeing yourself in things that are not you.   Chuck Klosterman</w:t>
      </w:r>
    </w:p>
    <w:p w14:paraId="7DF5478C" w14:textId="77777777" w:rsidR="008F4168" w:rsidRPr="008F4168" w:rsidRDefault="008F4168" w:rsidP="008F4168">
      <w:pPr>
        <w:spacing w:after="0" w:line="240" w:lineRule="auto"/>
        <w:rPr>
          <w:rFonts w:ascii="Times New Roman" w:hAnsi="Times New Roman"/>
          <w:sz w:val="24"/>
          <w:szCs w:val="24"/>
        </w:rPr>
      </w:pPr>
    </w:p>
    <w:p w14:paraId="45C6B833"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Binoculars HRJ</w:t>
      </w:r>
    </w:p>
    <w:p w14:paraId="73955D8F"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We waste time looking for the perfect lover, instead of creating the perfect love.   Tom Robbins</w:t>
      </w:r>
    </w:p>
    <w:p w14:paraId="44331968" w14:textId="77777777" w:rsidR="008F4168" w:rsidRPr="008F4168" w:rsidRDefault="008F4168" w:rsidP="008F4168">
      <w:pPr>
        <w:spacing w:after="0" w:line="240" w:lineRule="auto"/>
        <w:rPr>
          <w:rFonts w:ascii="Times New Roman" w:hAnsi="Times New Roman"/>
          <w:sz w:val="24"/>
          <w:szCs w:val="24"/>
        </w:rPr>
      </w:pPr>
    </w:p>
    <w:p w14:paraId="7762785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Black Hole HRJ</w:t>
      </w:r>
    </w:p>
    <w:p w14:paraId="17AF2EA5"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intensity, that second when the doors of time and space open just a crack.   Octavio Paz</w:t>
      </w:r>
    </w:p>
    <w:p w14:paraId="369D3ACC" w14:textId="77777777" w:rsidR="008F4168" w:rsidRPr="008F4168" w:rsidRDefault="008F4168" w:rsidP="008F4168">
      <w:pPr>
        <w:spacing w:after="0" w:line="240" w:lineRule="auto"/>
        <w:rPr>
          <w:rFonts w:ascii="Times New Roman" w:hAnsi="Times New Roman"/>
          <w:sz w:val="24"/>
          <w:szCs w:val="24"/>
        </w:rPr>
      </w:pPr>
    </w:p>
    <w:p w14:paraId="48E56931"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Bread HRJ</w:t>
      </w:r>
    </w:p>
    <w:p w14:paraId="240168C6"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doesn't just sit there, like a stone, it has to be made, like bread; remade all the time, made new.   Ursula K. Le Guin</w:t>
      </w:r>
    </w:p>
    <w:p w14:paraId="651D43F3" w14:textId="77777777" w:rsidR="008F4168" w:rsidRPr="008F4168" w:rsidRDefault="008F4168" w:rsidP="008F4168">
      <w:pPr>
        <w:spacing w:after="0" w:line="240" w:lineRule="auto"/>
        <w:rPr>
          <w:rFonts w:ascii="Times New Roman" w:hAnsi="Times New Roman"/>
          <w:sz w:val="24"/>
          <w:szCs w:val="24"/>
        </w:rPr>
      </w:pPr>
    </w:p>
    <w:p w14:paraId="2EC4C12E"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Child Helping HRJ</w:t>
      </w:r>
    </w:p>
    <w:p w14:paraId="4D33DDDF"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Not all of us can do great things. But we can do small things with great love.   Mother Teresa</w:t>
      </w:r>
    </w:p>
    <w:p w14:paraId="59D39DE2" w14:textId="77777777" w:rsidR="008F4168" w:rsidRPr="008F4168" w:rsidRDefault="008F4168" w:rsidP="008F4168">
      <w:pPr>
        <w:spacing w:after="0" w:line="240" w:lineRule="auto"/>
        <w:rPr>
          <w:rFonts w:ascii="Times New Roman" w:hAnsi="Times New Roman"/>
          <w:sz w:val="24"/>
          <w:szCs w:val="24"/>
        </w:rPr>
      </w:pPr>
    </w:p>
    <w:p w14:paraId="265CDA31"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Dawn HRJ</w:t>
      </w:r>
    </w:p>
    <w:p w14:paraId="532B63A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the enchanted dawn of every heart.   Alphonse de Lamartine</w:t>
      </w:r>
    </w:p>
    <w:p w14:paraId="429A5C40" w14:textId="77777777" w:rsidR="008F4168" w:rsidRPr="008F4168" w:rsidRDefault="008F4168" w:rsidP="008F4168">
      <w:pPr>
        <w:spacing w:after="0" w:line="240" w:lineRule="auto"/>
        <w:rPr>
          <w:rFonts w:ascii="Times New Roman" w:hAnsi="Times New Roman"/>
          <w:sz w:val="24"/>
          <w:szCs w:val="24"/>
        </w:rPr>
      </w:pPr>
    </w:p>
    <w:p w14:paraId="36D1DCA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Enemy HRJ</w:t>
      </w:r>
    </w:p>
    <w:p w14:paraId="2C0A4DCE"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the only force capable of transforming an enemy into a friend.   Martin Luther King Jr.</w:t>
      </w:r>
    </w:p>
    <w:p w14:paraId="2257A397" w14:textId="77777777" w:rsidR="008F4168" w:rsidRPr="008F4168" w:rsidRDefault="008F4168" w:rsidP="008F4168">
      <w:pPr>
        <w:spacing w:after="0" w:line="240" w:lineRule="auto"/>
        <w:rPr>
          <w:rFonts w:ascii="Times New Roman" w:hAnsi="Times New Roman"/>
          <w:sz w:val="24"/>
          <w:szCs w:val="24"/>
        </w:rPr>
      </w:pPr>
    </w:p>
    <w:p w14:paraId="172BA3D6"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Fence HRJ</w:t>
      </w:r>
    </w:p>
    <w:p w14:paraId="0039034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 xml:space="preserve">Love recognizes no barriers. It jumps hurdles, leaps </w:t>
      </w:r>
      <w:proofErr w:type="gramStart"/>
      <w:r w:rsidRPr="008F4168">
        <w:rPr>
          <w:rFonts w:ascii="Times New Roman" w:hAnsi="Times New Roman"/>
          <w:sz w:val="24"/>
          <w:szCs w:val="24"/>
        </w:rPr>
        <w:t>fences</w:t>
      </w:r>
      <w:proofErr w:type="gramEnd"/>
      <w:r w:rsidRPr="008F4168">
        <w:rPr>
          <w:rFonts w:ascii="Times New Roman" w:hAnsi="Times New Roman"/>
          <w:sz w:val="24"/>
          <w:szCs w:val="24"/>
        </w:rPr>
        <w:t>, penetrates walls to arrive at its destination full of hope.   Maya Angelou</w:t>
      </w:r>
    </w:p>
    <w:p w14:paraId="263EF5DC" w14:textId="77777777" w:rsidR="008F4168" w:rsidRPr="008F4168" w:rsidRDefault="008F4168" w:rsidP="008F4168">
      <w:pPr>
        <w:spacing w:after="0" w:line="240" w:lineRule="auto"/>
        <w:rPr>
          <w:rFonts w:ascii="Times New Roman" w:hAnsi="Times New Roman"/>
          <w:sz w:val="24"/>
          <w:szCs w:val="24"/>
        </w:rPr>
      </w:pPr>
    </w:p>
    <w:p w14:paraId="586ACE91"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Flower Garden HRJ</w:t>
      </w:r>
    </w:p>
    <w:p w14:paraId="14836A25"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like a beautiful flower that I may not touch, but whose fragrance makes the garden a place of delight just the same.   Helen Keller</w:t>
      </w:r>
    </w:p>
    <w:p w14:paraId="108BBC46" w14:textId="77777777" w:rsidR="008F4168" w:rsidRPr="008F4168" w:rsidRDefault="008F4168" w:rsidP="008F4168">
      <w:pPr>
        <w:spacing w:after="0" w:line="240" w:lineRule="auto"/>
        <w:rPr>
          <w:rFonts w:ascii="Times New Roman" w:hAnsi="Times New Roman"/>
          <w:sz w:val="24"/>
          <w:szCs w:val="24"/>
        </w:rPr>
      </w:pPr>
    </w:p>
    <w:p w14:paraId="5BC2910F"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Helping HRJ</w:t>
      </w:r>
    </w:p>
    <w:p w14:paraId="5243DF2A"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not just something you feel, it is something you do.   David Wilkerson</w:t>
      </w:r>
    </w:p>
    <w:p w14:paraId="10D52B9F" w14:textId="77777777" w:rsidR="008F4168" w:rsidRPr="008F4168" w:rsidRDefault="008F4168" w:rsidP="008F4168">
      <w:pPr>
        <w:spacing w:after="0" w:line="240" w:lineRule="auto"/>
        <w:rPr>
          <w:rFonts w:ascii="Times New Roman" w:hAnsi="Times New Roman"/>
          <w:sz w:val="24"/>
          <w:szCs w:val="24"/>
        </w:rPr>
      </w:pPr>
    </w:p>
    <w:p w14:paraId="5CF732AD"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Hourglass HRJ</w:t>
      </w:r>
    </w:p>
    <w:p w14:paraId="125FEE5E"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not about how many days, months, or years you have been together. Love is about how much you love each other every single day.   Unknown</w:t>
      </w:r>
    </w:p>
    <w:p w14:paraId="0548459F" w14:textId="77777777" w:rsidR="008F4168" w:rsidRPr="008F4168" w:rsidRDefault="008F4168" w:rsidP="008F4168">
      <w:pPr>
        <w:spacing w:after="0" w:line="240" w:lineRule="auto"/>
        <w:rPr>
          <w:rFonts w:ascii="Times New Roman" w:hAnsi="Times New Roman"/>
          <w:sz w:val="24"/>
          <w:szCs w:val="24"/>
        </w:rPr>
      </w:pPr>
    </w:p>
    <w:p w14:paraId="40A3A473"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Jazz HRJ</w:t>
      </w:r>
    </w:p>
    <w:p w14:paraId="60E8B8C0"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You can only become truly accomplished at something you love. …Pursue the things you love doing and then do them so well that people can’t take their eyes off of you.   Maya Angelou</w:t>
      </w:r>
    </w:p>
    <w:p w14:paraId="5B0489F2" w14:textId="77777777" w:rsidR="008F4168" w:rsidRPr="008F4168" w:rsidRDefault="008F4168" w:rsidP="008F4168">
      <w:pPr>
        <w:spacing w:after="0" w:line="240" w:lineRule="auto"/>
        <w:rPr>
          <w:rFonts w:ascii="Times New Roman" w:hAnsi="Times New Roman"/>
          <w:sz w:val="24"/>
          <w:szCs w:val="24"/>
        </w:rPr>
      </w:pPr>
    </w:p>
    <w:p w14:paraId="582CEDD7"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Judgment HRJ</w:t>
      </w:r>
    </w:p>
    <w:p w14:paraId="4EAD44A5"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the absence of judgment.   Dalai Lama XIV</w:t>
      </w:r>
    </w:p>
    <w:p w14:paraId="682F4B3A" w14:textId="77777777" w:rsidR="008F4168" w:rsidRPr="008F4168" w:rsidRDefault="008F4168" w:rsidP="008F4168">
      <w:pPr>
        <w:spacing w:after="0" w:line="240" w:lineRule="auto"/>
        <w:rPr>
          <w:rFonts w:ascii="Times New Roman" w:hAnsi="Times New Roman"/>
          <w:sz w:val="24"/>
          <w:szCs w:val="24"/>
        </w:rPr>
      </w:pPr>
    </w:p>
    <w:p w14:paraId="7965CF60"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Key HRJ</w:t>
      </w:r>
    </w:p>
    <w:p w14:paraId="51D197E0"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the master key that opens the gates of happiness.   Oliver Wendell Holmes Sr.</w:t>
      </w:r>
    </w:p>
    <w:p w14:paraId="70BC4BE8" w14:textId="77777777" w:rsidR="008F4168" w:rsidRPr="008F4168" w:rsidRDefault="008F4168" w:rsidP="008F4168">
      <w:pPr>
        <w:spacing w:after="0" w:line="240" w:lineRule="auto"/>
        <w:rPr>
          <w:rFonts w:ascii="Times New Roman" w:hAnsi="Times New Roman"/>
          <w:sz w:val="24"/>
          <w:szCs w:val="24"/>
        </w:rPr>
      </w:pPr>
    </w:p>
    <w:p w14:paraId="02B8F3D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oking HRJ</w:t>
      </w:r>
    </w:p>
    <w:p w14:paraId="0C6EB8E7"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not just looking at each other; it's looking in the same direction.   Antoine de Saint-Exupéry</w:t>
      </w:r>
    </w:p>
    <w:p w14:paraId="0EB821D5" w14:textId="77777777" w:rsidR="008F4168" w:rsidRPr="008F4168" w:rsidRDefault="008F4168" w:rsidP="008F4168">
      <w:pPr>
        <w:spacing w:after="0" w:line="240" w:lineRule="auto"/>
        <w:rPr>
          <w:rFonts w:ascii="Times New Roman" w:hAnsi="Times New Roman"/>
          <w:sz w:val="24"/>
          <w:szCs w:val="24"/>
        </w:rPr>
      </w:pPr>
    </w:p>
    <w:p w14:paraId="48F69D6B"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HRJ</w:t>
      </w:r>
    </w:p>
    <w:p w14:paraId="3801F38A"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So now faith, hope, and love abide, these three; but the greatest of these is love.   1 Corinthians 13:13</w:t>
      </w:r>
    </w:p>
    <w:p w14:paraId="3DE8D93D" w14:textId="77777777" w:rsidR="008F4168" w:rsidRPr="008F4168" w:rsidRDefault="008F4168" w:rsidP="008F4168">
      <w:pPr>
        <w:spacing w:after="0" w:line="240" w:lineRule="auto"/>
        <w:rPr>
          <w:rFonts w:ascii="Times New Roman" w:hAnsi="Times New Roman"/>
          <w:sz w:val="24"/>
          <w:szCs w:val="24"/>
        </w:rPr>
      </w:pPr>
    </w:p>
    <w:p w14:paraId="28E2C66A"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Merry-Go-Round HRJ</w:t>
      </w:r>
    </w:p>
    <w:p w14:paraId="1EE28E67"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doesn't make the world go ‘round. Love is what makes the ride worthwhile.   Franklin P. Jones</w:t>
      </w:r>
    </w:p>
    <w:p w14:paraId="747DBA3D" w14:textId="77777777" w:rsidR="008F4168" w:rsidRPr="008F4168" w:rsidRDefault="008F4168" w:rsidP="008F4168">
      <w:pPr>
        <w:spacing w:after="0" w:line="240" w:lineRule="auto"/>
        <w:rPr>
          <w:rFonts w:ascii="Times New Roman" w:hAnsi="Times New Roman"/>
          <w:sz w:val="24"/>
          <w:szCs w:val="24"/>
        </w:rPr>
      </w:pPr>
    </w:p>
    <w:p w14:paraId="165EB88A"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lastRenderedPageBreak/>
        <w:t>Nighttime HRJ</w:t>
      </w:r>
    </w:p>
    <w:p w14:paraId="4ADA3BB5"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I have loved the stars too fondly to be fearful of the night.   Sarah Williams</w:t>
      </w:r>
    </w:p>
    <w:p w14:paraId="313163B9" w14:textId="77777777" w:rsidR="008F4168" w:rsidRPr="008F4168" w:rsidRDefault="008F4168" w:rsidP="008F4168">
      <w:pPr>
        <w:spacing w:after="0" w:line="240" w:lineRule="auto"/>
        <w:rPr>
          <w:rFonts w:ascii="Times New Roman" w:hAnsi="Times New Roman"/>
          <w:sz w:val="24"/>
          <w:szCs w:val="24"/>
        </w:rPr>
      </w:pPr>
    </w:p>
    <w:p w14:paraId="4ECB894C"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No Time HRJ</w:t>
      </w:r>
    </w:p>
    <w:p w14:paraId="715F0152"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If you judge people, you have no time to love them.   Mother Teresa</w:t>
      </w:r>
    </w:p>
    <w:p w14:paraId="64C2A963" w14:textId="77777777" w:rsidR="008F4168" w:rsidRPr="008F4168" w:rsidRDefault="008F4168" w:rsidP="008F4168">
      <w:pPr>
        <w:spacing w:after="0" w:line="240" w:lineRule="auto"/>
        <w:rPr>
          <w:rFonts w:ascii="Times New Roman" w:hAnsi="Times New Roman"/>
          <w:sz w:val="24"/>
          <w:szCs w:val="24"/>
        </w:rPr>
      </w:pPr>
    </w:p>
    <w:p w14:paraId="1AE92BE2"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Older Couple HRJ</w:t>
      </w:r>
    </w:p>
    <w:p w14:paraId="7E454CAC"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not something you look for. Love is something you become.   Alina Radoi</w:t>
      </w:r>
    </w:p>
    <w:p w14:paraId="439B5EF1" w14:textId="77777777" w:rsidR="008F4168" w:rsidRPr="008F4168" w:rsidRDefault="008F4168" w:rsidP="008F4168">
      <w:pPr>
        <w:spacing w:after="0" w:line="240" w:lineRule="auto"/>
        <w:rPr>
          <w:rFonts w:ascii="Times New Roman" w:hAnsi="Times New Roman"/>
          <w:sz w:val="24"/>
          <w:szCs w:val="24"/>
        </w:rPr>
      </w:pPr>
    </w:p>
    <w:p w14:paraId="3A961227"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Painting HRJ</w:t>
      </w:r>
    </w:p>
    <w:p w14:paraId="2A432A67"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Love is a canvas furnished by nature and embroidered by imagination.   Voltaire</w:t>
      </w:r>
    </w:p>
    <w:p w14:paraId="6DBE68CA" w14:textId="77777777" w:rsidR="008F4168" w:rsidRPr="008F4168" w:rsidRDefault="008F4168" w:rsidP="008F4168">
      <w:pPr>
        <w:spacing w:after="0" w:line="240" w:lineRule="auto"/>
        <w:rPr>
          <w:rFonts w:ascii="Times New Roman" w:hAnsi="Times New Roman"/>
          <w:sz w:val="24"/>
          <w:szCs w:val="24"/>
        </w:rPr>
      </w:pPr>
    </w:p>
    <w:p w14:paraId="3CC6F02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Protest HRJ</w:t>
      </w:r>
    </w:p>
    <w:p w14:paraId="36F7582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Justice is what love looks like in public.   Cornel West</w:t>
      </w:r>
    </w:p>
    <w:p w14:paraId="49FD265C" w14:textId="77777777" w:rsidR="008F4168" w:rsidRPr="008F4168" w:rsidRDefault="008F4168" w:rsidP="008F4168">
      <w:pPr>
        <w:spacing w:after="0" w:line="240" w:lineRule="auto"/>
        <w:rPr>
          <w:rFonts w:ascii="Times New Roman" w:hAnsi="Times New Roman"/>
          <w:color w:val="000000"/>
          <w:sz w:val="24"/>
          <w:szCs w:val="24"/>
        </w:rPr>
      </w:pPr>
    </w:p>
    <w:p w14:paraId="0FB563A1"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Seeking Justice HRJ</w:t>
      </w:r>
    </w:p>
    <w:p w14:paraId="3CBBC08D"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Justice at its best is love correcting everything that stands against love.   Martin Luther King Jr.</w:t>
      </w:r>
    </w:p>
    <w:p w14:paraId="09D6A962" w14:textId="77777777" w:rsidR="008F4168" w:rsidRPr="008F4168" w:rsidRDefault="008F4168" w:rsidP="008F4168">
      <w:pPr>
        <w:spacing w:after="0" w:line="240" w:lineRule="auto"/>
        <w:rPr>
          <w:rFonts w:ascii="Times New Roman" w:hAnsi="Times New Roman"/>
          <w:color w:val="000000"/>
          <w:sz w:val="24"/>
          <w:szCs w:val="24"/>
        </w:rPr>
      </w:pPr>
    </w:p>
    <w:p w14:paraId="0B2CC502"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Sisyphus HRJ</w:t>
      </w:r>
    </w:p>
    <w:p w14:paraId="4F8E9E3D"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I have decided to stick to love.... Hate is too great a burden to bear.   Martin Luther King Jr.</w:t>
      </w:r>
    </w:p>
    <w:p w14:paraId="2D597310" w14:textId="77777777" w:rsidR="008F4168" w:rsidRPr="008F4168" w:rsidRDefault="008F4168" w:rsidP="008F4168">
      <w:pPr>
        <w:spacing w:after="0" w:line="240" w:lineRule="auto"/>
        <w:rPr>
          <w:rFonts w:ascii="Times New Roman" w:hAnsi="Times New Roman"/>
          <w:sz w:val="24"/>
          <w:szCs w:val="24"/>
        </w:rPr>
      </w:pPr>
    </w:p>
    <w:p w14:paraId="5B9FEBAD"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Starry Night HRJ</w:t>
      </w:r>
    </w:p>
    <w:p w14:paraId="212134E6"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The healing gift that Van Gogh gave us is the passion of sight, a transfiguring love of this world.   Michael Tucker</w:t>
      </w:r>
    </w:p>
    <w:p w14:paraId="11F7285C" w14:textId="77777777" w:rsidR="008F4168" w:rsidRPr="008F4168" w:rsidRDefault="008F4168" w:rsidP="008F4168">
      <w:pPr>
        <w:spacing w:after="0" w:line="240" w:lineRule="auto"/>
        <w:rPr>
          <w:rFonts w:ascii="Times New Roman" w:hAnsi="Times New Roman"/>
          <w:sz w:val="24"/>
          <w:szCs w:val="24"/>
        </w:rPr>
      </w:pPr>
    </w:p>
    <w:p w14:paraId="51D40BDD"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Stars HRJ</w:t>
      </w:r>
    </w:p>
    <w:p w14:paraId="4ED81133"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 xml:space="preserve">Love is the voice under all silences, the hope which has no opposite in fear; the strength so strong mere force is feebleness: the truth more first than sun, more last than star.   </w:t>
      </w:r>
      <w:proofErr w:type="spellStart"/>
      <w:r w:rsidRPr="008F4168">
        <w:rPr>
          <w:rFonts w:ascii="Times New Roman" w:hAnsi="Times New Roman"/>
          <w:sz w:val="24"/>
          <w:szCs w:val="24"/>
        </w:rPr>
        <w:t>ee</w:t>
      </w:r>
      <w:proofErr w:type="spellEnd"/>
      <w:r w:rsidRPr="008F4168">
        <w:rPr>
          <w:rFonts w:ascii="Times New Roman" w:hAnsi="Times New Roman"/>
          <w:sz w:val="24"/>
          <w:szCs w:val="24"/>
        </w:rPr>
        <w:t xml:space="preserve"> cummings</w:t>
      </w:r>
    </w:p>
    <w:p w14:paraId="5218AB4A" w14:textId="77777777" w:rsidR="008F4168" w:rsidRPr="008F4168" w:rsidRDefault="008F4168" w:rsidP="008F4168">
      <w:pPr>
        <w:spacing w:after="0" w:line="240" w:lineRule="auto"/>
        <w:rPr>
          <w:rFonts w:ascii="Times New Roman" w:hAnsi="Times New Roman"/>
          <w:sz w:val="24"/>
          <w:szCs w:val="24"/>
        </w:rPr>
      </w:pPr>
    </w:p>
    <w:p w14:paraId="177026F4"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Sun HRJ</w:t>
      </w:r>
    </w:p>
    <w:p w14:paraId="449315CA"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 xml:space="preserve">To love and be loved is to feel the sun from both sides.   David </w:t>
      </w:r>
      <w:proofErr w:type="spellStart"/>
      <w:r w:rsidRPr="008F4168">
        <w:rPr>
          <w:rFonts w:ascii="Times New Roman" w:hAnsi="Times New Roman"/>
          <w:sz w:val="24"/>
          <w:szCs w:val="24"/>
        </w:rPr>
        <w:t>Viscott</w:t>
      </w:r>
      <w:proofErr w:type="spellEnd"/>
    </w:p>
    <w:p w14:paraId="59B7B43B" w14:textId="77777777" w:rsidR="008F4168" w:rsidRPr="008F4168" w:rsidRDefault="008F4168" w:rsidP="008F4168">
      <w:pPr>
        <w:spacing w:after="0" w:line="240" w:lineRule="auto"/>
        <w:rPr>
          <w:rFonts w:ascii="Times New Roman" w:hAnsi="Times New Roman"/>
          <w:sz w:val="24"/>
          <w:szCs w:val="24"/>
        </w:rPr>
      </w:pPr>
    </w:p>
    <w:p w14:paraId="778A3111"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Tears HRJ</w:t>
      </w:r>
    </w:p>
    <w:p w14:paraId="0B896020"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There is a sacredness in tears.... They are the messengers of overwhelming grief, of deep contrition and of unspeakable love.   Washington Irving</w:t>
      </w:r>
    </w:p>
    <w:p w14:paraId="30396459" w14:textId="77777777" w:rsidR="008F4168" w:rsidRPr="008F4168" w:rsidRDefault="008F4168" w:rsidP="008F4168">
      <w:pPr>
        <w:spacing w:after="0" w:line="240" w:lineRule="auto"/>
        <w:rPr>
          <w:rFonts w:ascii="Times New Roman" w:hAnsi="Times New Roman"/>
          <w:sz w:val="24"/>
          <w:szCs w:val="24"/>
        </w:rPr>
      </w:pPr>
    </w:p>
    <w:p w14:paraId="24CB7111"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Windmill HRJ</w:t>
      </w:r>
    </w:p>
    <w:p w14:paraId="2BBD5EA3"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 xml:space="preserve">Love is like the </w:t>
      </w:r>
      <w:proofErr w:type="gramStart"/>
      <w:r w:rsidRPr="008F4168">
        <w:rPr>
          <w:rFonts w:ascii="Times New Roman" w:hAnsi="Times New Roman"/>
          <w:sz w:val="24"/>
          <w:szCs w:val="24"/>
        </w:rPr>
        <w:t>wind,</w:t>
      </w:r>
      <w:proofErr w:type="gramEnd"/>
      <w:r w:rsidRPr="008F4168">
        <w:rPr>
          <w:rFonts w:ascii="Times New Roman" w:hAnsi="Times New Roman"/>
          <w:sz w:val="24"/>
          <w:szCs w:val="24"/>
        </w:rPr>
        <w:t xml:space="preserve"> you can't see it but you can feel it.   Nicholas Sparks</w:t>
      </w:r>
    </w:p>
    <w:p w14:paraId="1AE4554E" w14:textId="77777777" w:rsidR="008F4168" w:rsidRPr="008F4168" w:rsidRDefault="008F4168" w:rsidP="008F4168">
      <w:pPr>
        <w:spacing w:after="0" w:line="240" w:lineRule="auto"/>
        <w:rPr>
          <w:rFonts w:ascii="Times New Roman" w:hAnsi="Times New Roman"/>
          <w:sz w:val="24"/>
          <w:szCs w:val="24"/>
        </w:rPr>
      </w:pPr>
    </w:p>
    <w:p w14:paraId="44A94CC1"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Winnie the Pooh HRJ</w:t>
      </w:r>
    </w:p>
    <w:p w14:paraId="2DF26387" w14:textId="77777777" w:rsidR="008F4168" w:rsidRPr="008F4168" w:rsidRDefault="008F4168" w:rsidP="008F4168">
      <w:pPr>
        <w:spacing w:after="0" w:line="240" w:lineRule="auto"/>
        <w:rPr>
          <w:rFonts w:ascii="Times New Roman" w:hAnsi="Times New Roman"/>
          <w:sz w:val="24"/>
          <w:szCs w:val="24"/>
        </w:rPr>
      </w:pPr>
      <w:r w:rsidRPr="008F4168">
        <w:rPr>
          <w:rFonts w:ascii="Times New Roman" w:hAnsi="Times New Roman"/>
          <w:sz w:val="24"/>
          <w:szCs w:val="24"/>
        </w:rPr>
        <w:t>Some people care too much. I think it’s called love.   A.A. Milne</w:t>
      </w:r>
    </w:p>
    <w:p w14:paraId="11D56849" w14:textId="77777777" w:rsidR="008F4168" w:rsidRPr="008F4168" w:rsidRDefault="008F4168" w:rsidP="008F4168">
      <w:pPr>
        <w:spacing w:after="0" w:line="240" w:lineRule="auto"/>
        <w:rPr>
          <w:rFonts w:ascii="Times New Roman" w:hAnsi="Times New Roman"/>
          <w:sz w:val="24"/>
          <w:szCs w:val="24"/>
        </w:rPr>
      </w:pPr>
    </w:p>
    <w:sectPr w:rsidR="008F4168" w:rsidRPr="008F4168" w:rsidSect="00C952C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DD447" w14:textId="77777777" w:rsidR="008F4093" w:rsidRDefault="008F4093" w:rsidP="00BE5C6A">
      <w:pPr>
        <w:spacing w:after="0" w:line="240" w:lineRule="auto"/>
      </w:pPr>
      <w:r>
        <w:separator/>
      </w:r>
    </w:p>
  </w:endnote>
  <w:endnote w:type="continuationSeparator" w:id="0">
    <w:p w14:paraId="5984A8D9" w14:textId="77777777" w:rsidR="008F4093" w:rsidRDefault="008F4093" w:rsidP="00BE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CB2C" w14:textId="61444861" w:rsidR="00BE5C6A" w:rsidRPr="00BE5C6A" w:rsidRDefault="00BE5C6A" w:rsidP="00182808">
    <w:pPr>
      <w:pStyle w:val="Footer"/>
      <w:pBdr>
        <w:top w:val="single" w:sz="4" w:space="1" w:color="D9D9D9"/>
      </w:pBdr>
      <w:jc w:val="right"/>
      <w:rPr>
        <w:rFonts w:ascii="Times New Roman" w:hAnsi="Times New Roman"/>
        <w:sz w:val="24"/>
        <w:szCs w:val="24"/>
      </w:rPr>
    </w:pPr>
    <w:r w:rsidRPr="00BE5C6A">
      <w:rPr>
        <w:rFonts w:ascii="Times New Roman" w:hAnsi="Times New Roman"/>
        <w:sz w:val="24"/>
        <w:szCs w:val="24"/>
      </w:rPr>
      <w:fldChar w:fldCharType="begin"/>
    </w:r>
    <w:r w:rsidRPr="00BE5C6A">
      <w:rPr>
        <w:rFonts w:ascii="Times New Roman" w:hAnsi="Times New Roman"/>
        <w:sz w:val="24"/>
        <w:szCs w:val="24"/>
      </w:rPr>
      <w:instrText xml:space="preserve"> PAGE   \* MERGEFORMAT </w:instrText>
    </w:r>
    <w:r w:rsidRPr="00BE5C6A">
      <w:rPr>
        <w:rFonts w:ascii="Times New Roman" w:hAnsi="Times New Roman"/>
        <w:sz w:val="24"/>
        <w:szCs w:val="24"/>
      </w:rPr>
      <w:fldChar w:fldCharType="separate"/>
    </w:r>
    <w:r w:rsidR="003134D5">
      <w:rPr>
        <w:rFonts w:ascii="Times New Roman" w:hAnsi="Times New Roman"/>
        <w:noProof/>
        <w:sz w:val="24"/>
        <w:szCs w:val="24"/>
      </w:rPr>
      <w:t>5</w:t>
    </w:r>
    <w:r w:rsidRPr="00BE5C6A">
      <w:rPr>
        <w:rFonts w:ascii="Times New Roman" w:hAnsi="Times New Roman"/>
        <w:noProof/>
        <w:sz w:val="24"/>
        <w:szCs w:val="24"/>
      </w:rPr>
      <w:fldChar w:fldCharType="end"/>
    </w:r>
    <w:r w:rsidRPr="00BE5C6A">
      <w:rPr>
        <w:rFonts w:ascii="Times New Roman" w:hAnsi="Times New Roman"/>
        <w:sz w:val="24"/>
        <w:szCs w:val="24"/>
      </w:rPr>
      <w:t xml:space="preserve"> | </w:t>
    </w:r>
    <w:r w:rsidRPr="00182808">
      <w:rPr>
        <w:rFonts w:ascii="Times New Roman" w:hAnsi="Times New Roman"/>
        <w:color w:val="808080"/>
        <w:spacing w:val="60"/>
        <w:sz w:val="24"/>
        <w:szCs w:val="24"/>
      </w:rPr>
      <w:t>Page</w:t>
    </w:r>
  </w:p>
  <w:p w14:paraId="44004308" w14:textId="77777777" w:rsidR="00BE5C6A" w:rsidRDefault="00BE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B8875" w14:textId="77777777" w:rsidR="008F4093" w:rsidRDefault="008F4093" w:rsidP="00BE5C6A">
      <w:pPr>
        <w:spacing w:after="0" w:line="240" w:lineRule="auto"/>
      </w:pPr>
      <w:r>
        <w:separator/>
      </w:r>
    </w:p>
  </w:footnote>
  <w:footnote w:type="continuationSeparator" w:id="0">
    <w:p w14:paraId="628E8188" w14:textId="77777777" w:rsidR="008F4093" w:rsidRDefault="008F4093" w:rsidP="00BE5C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szQ3szQ1NLA0MTdS0lEKTi0uzszPAykwNKoFANMAStQtAAAA"/>
  </w:docVars>
  <w:rsids>
    <w:rsidRoot w:val="00F2020D"/>
    <w:rsid w:val="00000B3B"/>
    <w:rsid w:val="00004284"/>
    <w:rsid w:val="00016866"/>
    <w:rsid w:val="00022B56"/>
    <w:rsid w:val="00022D60"/>
    <w:rsid w:val="00023849"/>
    <w:rsid w:val="00025576"/>
    <w:rsid w:val="00026CE2"/>
    <w:rsid w:val="00026F4C"/>
    <w:rsid w:val="000331ED"/>
    <w:rsid w:val="000350A0"/>
    <w:rsid w:val="00035BF8"/>
    <w:rsid w:val="000459F8"/>
    <w:rsid w:val="00047ACC"/>
    <w:rsid w:val="00053BC8"/>
    <w:rsid w:val="000548D9"/>
    <w:rsid w:val="00057248"/>
    <w:rsid w:val="0006274C"/>
    <w:rsid w:val="00063B04"/>
    <w:rsid w:val="00063B2E"/>
    <w:rsid w:val="0006489A"/>
    <w:rsid w:val="0006538D"/>
    <w:rsid w:val="00065563"/>
    <w:rsid w:val="00066A7B"/>
    <w:rsid w:val="00070713"/>
    <w:rsid w:val="0007151F"/>
    <w:rsid w:val="00072F22"/>
    <w:rsid w:val="00074E88"/>
    <w:rsid w:val="000822CD"/>
    <w:rsid w:val="00083CB9"/>
    <w:rsid w:val="00086451"/>
    <w:rsid w:val="00086A29"/>
    <w:rsid w:val="00091FC4"/>
    <w:rsid w:val="000920D8"/>
    <w:rsid w:val="00093F06"/>
    <w:rsid w:val="00096EF6"/>
    <w:rsid w:val="000A0C29"/>
    <w:rsid w:val="000A6CA4"/>
    <w:rsid w:val="000A7CC1"/>
    <w:rsid w:val="000B0708"/>
    <w:rsid w:val="000B314F"/>
    <w:rsid w:val="000B5C41"/>
    <w:rsid w:val="000B6A21"/>
    <w:rsid w:val="000B7393"/>
    <w:rsid w:val="000C2228"/>
    <w:rsid w:val="000C4889"/>
    <w:rsid w:val="000C7EBE"/>
    <w:rsid w:val="000D55EC"/>
    <w:rsid w:val="000D7ADB"/>
    <w:rsid w:val="000E1AE1"/>
    <w:rsid w:val="000E3029"/>
    <w:rsid w:val="000E3DAA"/>
    <w:rsid w:val="000E5411"/>
    <w:rsid w:val="000E7644"/>
    <w:rsid w:val="000F19F8"/>
    <w:rsid w:val="000F24E1"/>
    <w:rsid w:val="000F397F"/>
    <w:rsid w:val="000F472D"/>
    <w:rsid w:val="000F5069"/>
    <w:rsid w:val="000F591A"/>
    <w:rsid w:val="000F7907"/>
    <w:rsid w:val="00103AEC"/>
    <w:rsid w:val="0010749E"/>
    <w:rsid w:val="001103A4"/>
    <w:rsid w:val="00114251"/>
    <w:rsid w:val="001159DB"/>
    <w:rsid w:val="001171EE"/>
    <w:rsid w:val="001200DA"/>
    <w:rsid w:val="0012463C"/>
    <w:rsid w:val="00125100"/>
    <w:rsid w:val="00126749"/>
    <w:rsid w:val="001276B6"/>
    <w:rsid w:val="001338B2"/>
    <w:rsid w:val="00133C38"/>
    <w:rsid w:val="00135A46"/>
    <w:rsid w:val="001444BD"/>
    <w:rsid w:val="00146547"/>
    <w:rsid w:val="0014676F"/>
    <w:rsid w:val="001531B6"/>
    <w:rsid w:val="00156D96"/>
    <w:rsid w:val="00160114"/>
    <w:rsid w:val="00163E12"/>
    <w:rsid w:val="001643E4"/>
    <w:rsid w:val="00172BBF"/>
    <w:rsid w:val="00173FB6"/>
    <w:rsid w:val="001755C5"/>
    <w:rsid w:val="00182808"/>
    <w:rsid w:val="00185274"/>
    <w:rsid w:val="00186D0E"/>
    <w:rsid w:val="001A2A98"/>
    <w:rsid w:val="001B1898"/>
    <w:rsid w:val="001B315C"/>
    <w:rsid w:val="001B5778"/>
    <w:rsid w:val="001C237A"/>
    <w:rsid w:val="001C27F2"/>
    <w:rsid w:val="001C4545"/>
    <w:rsid w:val="001C7594"/>
    <w:rsid w:val="001D18E9"/>
    <w:rsid w:val="001E052C"/>
    <w:rsid w:val="001E30C2"/>
    <w:rsid w:val="001E4194"/>
    <w:rsid w:val="001E41F8"/>
    <w:rsid w:val="001E518C"/>
    <w:rsid w:val="001F2C9C"/>
    <w:rsid w:val="001F2D2F"/>
    <w:rsid w:val="001F46A7"/>
    <w:rsid w:val="001F4F4A"/>
    <w:rsid w:val="001F551E"/>
    <w:rsid w:val="001F56BA"/>
    <w:rsid w:val="001F5949"/>
    <w:rsid w:val="00200C29"/>
    <w:rsid w:val="002035A5"/>
    <w:rsid w:val="00211068"/>
    <w:rsid w:val="00216713"/>
    <w:rsid w:val="00217705"/>
    <w:rsid w:val="00220ED4"/>
    <w:rsid w:val="002272AE"/>
    <w:rsid w:val="0022786A"/>
    <w:rsid w:val="00231496"/>
    <w:rsid w:val="00231F61"/>
    <w:rsid w:val="00236B34"/>
    <w:rsid w:val="00237369"/>
    <w:rsid w:val="00240EB4"/>
    <w:rsid w:val="00244951"/>
    <w:rsid w:val="00250A21"/>
    <w:rsid w:val="00251147"/>
    <w:rsid w:val="002551DD"/>
    <w:rsid w:val="002574AC"/>
    <w:rsid w:val="00261E71"/>
    <w:rsid w:val="0026468C"/>
    <w:rsid w:val="00266697"/>
    <w:rsid w:val="002732FD"/>
    <w:rsid w:val="00276E41"/>
    <w:rsid w:val="00280D15"/>
    <w:rsid w:val="00281EE1"/>
    <w:rsid w:val="00284ADB"/>
    <w:rsid w:val="00285FCC"/>
    <w:rsid w:val="0029548D"/>
    <w:rsid w:val="002A7760"/>
    <w:rsid w:val="002B25F6"/>
    <w:rsid w:val="002B30EA"/>
    <w:rsid w:val="002B6AD4"/>
    <w:rsid w:val="002B77B7"/>
    <w:rsid w:val="002B79B7"/>
    <w:rsid w:val="002C09F7"/>
    <w:rsid w:val="002C2D17"/>
    <w:rsid w:val="002D0967"/>
    <w:rsid w:val="002D3361"/>
    <w:rsid w:val="002D3DFF"/>
    <w:rsid w:val="002D57FF"/>
    <w:rsid w:val="002D5B0A"/>
    <w:rsid w:val="002D5DFA"/>
    <w:rsid w:val="002D62DA"/>
    <w:rsid w:val="002E01AC"/>
    <w:rsid w:val="002E33C3"/>
    <w:rsid w:val="002E57C7"/>
    <w:rsid w:val="002E61D6"/>
    <w:rsid w:val="002E7251"/>
    <w:rsid w:val="002F320E"/>
    <w:rsid w:val="003011B1"/>
    <w:rsid w:val="0030209B"/>
    <w:rsid w:val="00303703"/>
    <w:rsid w:val="0030382E"/>
    <w:rsid w:val="00303ADC"/>
    <w:rsid w:val="0030542C"/>
    <w:rsid w:val="0030579A"/>
    <w:rsid w:val="00306C6F"/>
    <w:rsid w:val="00311BB5"/>
    <w:rsid w:val="00312909"/>
    <w:rsid w:val="003134D5"/>
    <w:rsid w:val="00314046"/>
    <w:rsid w:val="00314C46"/>
    <w:rsid w:val="0031570C"/>
    <w:rsid w:val="003178C6"/>
    <w:rsid w:val="0032017E"/>
    <w:rsid w:val="00320425"/>
    <w:rsid w:val="00321195"/>
    <w:rsid w:val="00327C15"/>
    <w:rsid w:val="00332563"/>
    <w:rsid w:val="00332D15"/>
    <w:rsid w:val="0033414E"/>
    <w:rsid w:val="003436BD"/>
    <w:rsid w:val="003502F1"/>
    <w:rsid w:val="00352659"/>
    <w:rsid w:val="00356067"/>
    <w:rsid w:val="00357D07"/>
    <w:rsid w:val="003605BF"/>
    <w:rsid w:val="00363026"/>
    <w:rsid w:val="00366F14"/>
    <w:rsid w:val="0036731D"/>
    <w:rsid w:val="0036735B"/>
    <w:rsid w:val="00372A14"/>
    <w:rsid w:val="0037419C"/>
    <w:rsid w:val="00374701"/>
    <w:rsid w:val="00375CE6"/>
    <w:rsid w:val="003867DB"/>
    <w:rsid w:val="00391EDD"/>
    <w:rsid w:val="0039701F"/>
    <w:rsid w:val="003A007B"/>
    <w:rsid w:val="003A0732"/>
    <w:rsid w:val="003A1B8C"/>
    <w:rsid w:val="003A2288"/>
    <w:rsid w:val="003A2C94"/>
    <w:rsid w:val="003A3448"/>
    <w:rsid w:val="003A3A9E"/>
    <w:rsid w:val="003A483D"/>
    <w:rsid w:val="003A5FCB"/>
    <w:rsid w:val="003B0274"/>
    <w:rsid w:val="003B52E3"/>
    <w:rsid w:val="003C0152"/>
    <w:rsid w:val="003C0ADC"/>
    <w:rsid w:val="003C1105"/>
    <w:rsid w:val="003C6F35"/>
    <w:rsid w:val="003C7453"/>
    <w:rsid w:val="003C79A2"/>
    <w:rsid w:val="003D49BB"/>
    <w:rsid w:val="003D5533"/>
    <w:rsid w:val="003D59B8"/>
    <w:rsid w:val="003E1C76"/>
    <w:rsid w:val="003E5251"/>
    <w:rsid w:val="003E59BF"/>
    <w:rsid w:val="003F1BB3"/>
    <w:rsid w:val="003F66AF"/>
    <w:rsid w:val="00404EFF"/>
    <w:rsid w:val="00407D8F"/>
    <w:rsid w:val="0041311E"/>
    <w:rsid w:val="00413CB3"/>
    <w:rsid w:val="00413F8F"/>
    <w:rsid w:val="00414E7B"/>
    <w:rsid w:val="00414EA3"/>
    <w:rsid w:val="004165BC"/>
    <w:rsid w:val="0041791D"/>
    <w:rsid w:val="00420686"/>
    <w:rsid w:val="004241F1"/>
    <w:rsid w:val="004247A2"/>
    <w:rsid w:val="004248D6"/>
    <w:rsid w:val="00425375"/>
    <w:rsid w:val="00427EF7"/>
    <w:rsid w:val="0043069C"/>
    <w:rsid w:val="00430B81"/>
    <w:rsid w:val="00431C37"/>
    <w:rsid w:val="004361E5"/>
    <w:rsid w:val="0044003B"/>
    <w:rsid w:val="0044573F"/>
    <w:rsid w:val="00452298"/>
    <w:rsid w:val="00454125"/>
    <w:rsid w:val="0045490D"/>
    <w:rsid w:val="00461989"/>
    <w:rsid w:val="00463F11"/>
    <w:rsid w:val="00470AFA"/>
    <w:rsid w:val="004716D1"/>
    <w:rsid w:val="00474433"/>
    <w:rsid w:val="004768CC"/>
    <w:rsid w:val="00476A72"/>
    <w:rsid w:val="00481959"/>
    <w:rsid w:val="00482B7F"/>
    <w:rsid w:val="00482CF2"/>
    <w:rsid w:val="00483BD4"/>
    <w:rsid w:val="0048712C"/>
    <w:rsid w:val="004908B7"/>
    <w:rsid w:val="00492522"/>
    <w:rsid w:val="004968B7"/>
    <w:rsid w:val="004A00AA"/>
    <w:rsid w:val="004A539E"/>
    <w:rsid w:val="004A6AAF"/>
    <w:rsid w:val="004B0657"/>
    <w:rsid w:val="004B0907"/>
    <w:rsid w:val="004B0CBA"/>
    <w:rsid w:val="004B0CE4"/>
    <w:rsid w:val="004B3202"/>
    <w:rsid w:val="004B79E4"/>
    <w:rsid w:val="004C1750"/>
    <w:rsid w:val="004C2346"/>
    <w:rsid w:val="004C24F7"/>
    <w:rsid w:val="004C27FD"/>
    <w:rsid w:val="004D0CB2"/>
    <w:rsid w:val="004D37AA"/>
    <w:rsid w:val="004D691C"/>
    <w:rsid w:val="004D7034"/>
    <w:rsid w:val="004E082B"/>
    <w:rsid w:val="004E0961"/>
    <w:rsid w:val="004E6418"/>
    <w:rsid w:val="004E744E"/>
    <w:rsid w:val="004F10A8"/>
    <w:rsid w:val="004F31C5"/>
    <w:rsid w:val="004F7139"/>
    <w:rsid w:val="0050421D"/>
    <w:rsid w:val="00505403"/>
    <w:rsid w:val="005077A9"/>
    <w:rsid w:val="005079CB"/>
    <w:rsid w:val="00510550"/>
    <w:rsid w:val="005114AA"/>
    <w:rsid w:val="00511F2D"/>
    <w:rsid w:val="00513A86"/>
    <w:rsid w:val="00516625"/>
    <w:rsid w:val="0051795C"/>
    <w:rsid w:val="00517CC9"/>
    <w:rsid w:val="005279F6"/>
    <w:rsid w:val="00531589"/>
    <w:rsid w:val="00532616"/>
    <w:rsid w:val="00535456"/>
    <w:rsid w:val="005372D0"/>
    <w:rsid w:val="005411E5"/>
    <w:rsid w:val="005419CA"/>
    <w:rsid w:val="00543686"/>
    <w:rsid w:val="00547C6C"/>
    <w:rsid w:val="00550E8C"/>
    <w:rsid w:val="0055399A"/>
    <w:rsid w:val="00553A66"/>
    <w:rsid w:val="00556583"/>
    <w:rsid w:val="005572E5"/>
    <w:rsid w:val="005577E7"/>
    <w:rsid w:val="005729BA"/>
    <w:rsid w:val="00573756"/>
    <w:rsid w:val="005742A1"/>
    <w:rsid w:val="005752D6"/>
    <w:rsid w:val="005800CC"/>
    <w:rsid w:val="00580D59"/>
    <w:rsid w:val="005812A4"/>
    <w:rsid w:val="005818DB"/>
    <w:rsid w:val="005820FF"/>
    <w:rsid w:val="00591BD7"/>
    <w:rsid w:val="00592538"/>
    <w:rsid w:val="0059256D"/>
    <w:rsid w:val="0059307E"/>
    <w:rsid w:val="00595339"/>
    <w:rsid w:val="0059605A"/>
    <w:rsid w:val="005968D7"/>
    <w:rsid w:val="005A623A"/>
    <w:rsid w:val="005A6379"/>
    <w:rsid w:val="005B03DE"/>
    <w:rsid w:val="005B1FD2"/>
    <w:rsid w:val="005B6623"/>
    <w:rsid w:val="005C00F6"/>
    <w:rsid w:val="005C1B13"/>
    <w:rsid w:val="005C7FC3"/>
    <w:rsid w:val="005D1965"/>
    <w:rsid w:val="005D3612"/>
    <w:rsid w:val="005D7544"/>
    <w:rsid w:val="005E056C"/>
    <w:rsid w:val="005E132C"/>
    <w:rsid w:val="005E29FB"/>
    <w:rsid w:val="005E3174"/>
    <w:rsid w:val="005E6F91"/>
    <w:rsid w:val="005E7636"/>
    <w:rsid w:val="0060090D"/>
    <w:rsid w:val="00602DCF"/>
    <w:rsid w:val="00611418"/>
    <w:rsid w:val="00612BFD"/>
    <w:rsid w:val="00614957"/>
    <w:rsid w:val="00614A3D"/>
    <w:rsid w:val="006173A1"/>
    <w:rsid w:val="006177AB"/>
    <w:rsid w:val="006200FB"/>
    <w:rsid w:val="00622F5E"/>
    <w:rsid w:val="00624121"/>
    <w:rsid w:val="00625466"/>
    <w:rsid w:val="00625598"/>
    <w:rsid w:val="00627CAB"/>
    <w:rsid w:val="00635B49"/>
    <w:rsid w:val="006408AD"/>
    <w:rsid w:val="00640D7A"/>
    <w:rsid w:val="0065096D"/>
    <w:rsid w:val="00651509"/>
    <w:rsid w:val="0065253B"/>
    <w:rsid w:val="00655612"/>
    <w:rsid w:val="00661523"/>
    <w:rsid w:val="00666F8A"/>
    <w:rsid w:val="0066733C"/>
    <w:rsid w:val="00670517"/>
    <w:rsid w:val="0067242E"/>
    <w:rsid w:val="0067394D"/>
    <w:rsid w:val="00673BC8"/>
    <w:rsid w:val="00674A1E"/>
    <w:rsid w:val="00682AAB"/>
    <w:rsid w:val="0068495C"/>
    <w:rsid w:val="00684F3D"/>
    <w:rsid w:val="0068730D"/>
    <w:rsid w:val="0069502F"/>
    <w:rsid w:val="006A5BB3"/>
    <w:rsid w:val="006A7A3B"/>
    <w:rsid w:val="006A7D5E"/>
    <w:rsid w:val="006A7FC9"/>
    <w:rsid w:val="006B0E82"/>
    <w:rsid w:val="006B0ECA"/>
    <w:rsid w:val="006B2C15"/>
    <w:rsid w:val="006B5208"/>
    <w:rsid w:val="006B6D25"/>
    <w:rsid w:val="006B71CB"/>
    <w:rsid w:val="006C3D9F"/>
    <w:rsid w:val="006C47B3"/>
    <w:rsid w:val="006C5300"/>
    <w:rsid w:val="006C6ABC"/>
    <w:rsid w:val="006D0AEF"/>
    <w:rsid w:val="006D1EEC"/>
    <w:rsid w:val="006D2530"/>
    <w:rsid w:val="006D2610"/>
    <w:rsid w:val="006D3CCD"/>
    <w:rsid w:val="006D4657"/>
    <w:rsid w:val="006D4A55"/>
    <w:rsid w:val="006D56E3"/>
    <w:rsid w:val="006D5F26"/>
    <w:rsid w:val="006D6755"/>
    <w:rsid w:val="006D689D"/>
    <w:rsid w:val="006E0460"/>
    <w:rsid w:val="006E0DE0"/>
    <w:rsid w:val="006E345E"/>
    <w:rsid w:val="006E37C7"/>
    <w:rsid w:val="006E43A3"/>
    <w:rsid w:val="006E4629"/>
    <w:rsid w:val="006E4C2E"/>
    <w:rsid w:val="006E5A25"/>
    <w:rsid w:val="006E7B9F"/>
    <w:rsid w:val="006F019D"/>
    <w:rsid w:val="006F2077"/>
    <w:rsid w:val="006F29CB"/>
    <w:rsid w:val="006F2E96"/>
    <w:rsid w:val="006F4ADF"/>
    <w:rsid w:val="006F5C5E"/>
    <w:rsid w:val="006F744E"/>
    <w:rsid w:val="007061DC"/>
    <w:rsid w:val="00710771"/>
    <w:rsid w:val="00716FA9"/>
    <w:rsid w:val="00720101"/>
    <w:rsid w:val="00722CC3"/>
    <w:rsid w:val="00723ECC"/>
    <w:rsid w:val="00724FE1"/>
    <w:rsid w:val="00725C4F"/>
    <w:rsid w:val="007265E6"/>
    <w:rsid w:val="00730406"/>
    <w:rsid w:val="0073541C"/>
    <w:rsid w:val="00740A37"/>
    <w:rsid w:val="007468D2"/>
    <w:rsid w:val="007502DB"/>
    <w:rsid w:val="007515AC"/>
    <w:rsid w:val="00751D33"/>
    <w:rsid w:val="0075303C"/>
    <w:rsid w:val="007561C9"/>
    <w:rsid w:val="00765085"/>
    <w:rsid w:val="00772918"/>
    <w:rsid w:val="00773230"/>
    <w:rsid w:val="0077742F"/>
    <w:rsid w:val="007824D3"/>
    <w:rsid w:val="00782571"/>
    <w:rsid w:val="00783CCB"/>
    <w:rsid w:val="0078552B"/>
    <w:rsid w:val="00787DC4"/>
    <w:rsid w:val="00791B42"/>
    <w:rsid w:val="00791E97"/>
    <w:rsid w:val="0079404E"/>
    <w:rsid w:val="00795F77"/>
    <w:rsid w:val="007A6A06"/>
    <w:rsid w:val="007A6B94"/>
    <w:rsid w:val="007A6D24"/>
    <w:rsid w:val="007B183F"/>
    <w:rsid w:val="007B77E9"/>
    <w:rsid w:val="007B7F05"/>
    <w:rsid w:val="007C095E"/>
    <w:rsid w:val="007C237A"/>
    <w:rsid w:val="007C4200"/>
    <w:rsid w:val="007D0E4A"/>
    <w:rsid w:val="007D19E1"/>
    <w:rsid w:val="007D4A87"/>
    <w:rsid w:val="007D5E66"/>
    <w:rsid w:val="007D7D24"/>
    <w:rsid w:val="007D7D99"/>
    <w:rsid w:val="007D7FFE"/>
    <w:rsid w:val="007E36DF"/>
    <w:rsid w:val="007E3D1A"/>
    <w:rsid w:val="007E531D"/>
    <w:rsid w:val="007E58BE"/>
    <w:rsid w:val="007E72E5"/>
    <w:rsid w:val="007F2121"/>
    <w:rsid w:val="007F2423"/>
    <w:rsid w:val="00802FC1"/>
    <w:rsid w:val="00805489"/>
    <w:rsid w:val="008109EE"/>
    <w:rsid w:val="00815029"/>
    <w:rsid w:val="00815D78"/>
    <w:rsid w:val="00816BE5"/>
    <w:rsid w:val="00817993"/>
    <w:rsid w:val="00817DBD"/>
    <w:rsid w:val="00822119"/>
    <w:rsid w:val="00822A7A"/>
    <w:rsid w:val="00823B18"/>
    <w:rsid w:val="00825448"/>
    <w:rsid w:val="008279F6"/>
    <w:rsid w:val="00837514"/>
    <w:rsid w:val="0084107B"/>
    <w:rsid w:val="00843F73"/>
    <w:rsid w:val="00844499"/>
    <w:rsid w:val="008454BB"/>
    <w:rsid w:val="0084643F"/>
    <w:rsid w:val="008505F3"/>
    <w:rsid w:val="00851DDD"/>
    <w:rsid w:val="0085260F"/>
    <w:rsid w:val="008630E6"/>
    <w:rsid w:val="008714EE"/>
    <w:rsid w:val="008715EC"/>
    <w:rsid w:val="00874129"/>
    <w:rsid w:val="008753A2"/>
    <w:rsid w:val="00880C3B"/>
    <w:rsid w:val="00886D4F"/>
    <w:rsid w:val="008920BC"/>
    <w:rsid w:val="00896207"/>
    <w:rsid w:val="008A087E"/>
    <w:rsid w:val="008A223B"/>
    <w:rsid w:val="008A6EB2"/>
    <w:rsid w:val="008A6EEA"/>
    <w:rsid w:val="008C5250"/>
    <w:rsid w:val="008C52EE"/>
    <w:rsid w:val="008C67E4"/>
    <w:rsid w:val="008C6D30"/>
    <w:rsid w:val="008E1D85"/>
    <w:rsid w:val="008E486D"/>
    <w:rsid w:val="008E620D"/>
    <w:rsid w:val="008E74FA"/>
    <w:rsid w:val="008E79EC"/>
    <w:rsid w:val="008F2D14"/>
    <w:rsid w:val="008F4093"/>
    <w:rsid w:val="008F4168"/>
    <w:rsid w:val="00900400"/>
    <w:rsid w:val="009055B1"/>
    <w:rsid w:val="00905B4D"/>
    <w:rsid w:val="00910C30"/>
    <w:rsid w:val="0091259D"/>
    <w:rsid w:val="009159DC"/>
    <w:rsid w:val="00920C92"/>
    <w:rsid w:val="0092116F"/>
    <w:rsid w:val="0092668B"/>
    <w:rsid w:val="009271A5"/>
    <w:rsid w:val="00927D5A"/>
    <w:rsid w:val="009322E9"/>
    <w:rsid w:val="00933757"/>
    <w:rsid w:val="00933B17"/>
    <w:rsid w:val="00936067"/>
    <w:rsid w:val="0094607E"/>
    <w:rsid w:val="009501DC"/>
    <w:rsid w:val="0095179D"/>
    <w:rsid w:val="00951BD8"/>
    <w:rsid w:val="00952F10"/>
    <w:rsid w:val="00953646"/>
    <w:rsid w:val="0095435E"/>
    <w:rsid w:val="00956EB9"/>
    <w:rsid w:val="00970FD3"/>
    <w:rsid w:val="0097324D"/>
    <w:rsid w:val="00973E88"/>
    <w:rsid w:val="009762EA"/>
    <w:rsid w:val="00984ABD"/>
    <w:rsid w:val="0099133A"/>
    <w:rsid w:val="0099429C"/>
    <w:rsid w:val="00996A4C"/>
    <w:rsid w:val="00996A8F"/>
    <w:rsid w:val="009A3E47"/>
    <w:rsid w:val="009A598A"/>
    <w:rsid w:val="009A6077"/>
    <w:rsid w:val="009A6F49"/>
    <w:rsid w:val="009A74E3"/>
    <w:rsid w:val="009B0692"/>
    <w:rsid w:val="009B1217"/>
    <w:rsid w:val="009B4D7F"/>
    <w:rsid w:val="009B6789"/>
    <w:rsid w:val="009B6869"/>
    <w:rsid w:val="009C46E5"/>
    <w:rsid w:val="009D43BB"/>
    <w:rsid w:val="009D70FC"/>
    <w:rsid w:val="009D77B2"/>
    <w:rsid w:val="009E0CDF"/>
    <w:rsid w:val="009E4975"/>
    <w:rsid w:val="009E70E6"/>
    <w:rsid w:val="009F27BF"/>
    <w:rsid w:val="00A04B68"/>
    <w:rsid w:val="00A055C3"/>
    <w:rsid w:val="00A06C94"/>
    <w:rsid w:val="00A073DF"/>
    <w:rsid w:val="00A11719"/>
    <w:rsid w:val="00A11C6A"/>
    <w:rsid w:val="00A12B69"/>
    <w:rsid w:val="00A13A19"/>
    <w:rsid w:val="00A15386"/>
    <w:rsid w:val="00A16EC3"/>
    <w:rsid w:val="00A2335F"/>
    <w:rsid w:val="00A23FD0"/>
    <w:rsid w:val="00A247C8"/>
    <w:rsid w:val="00A24B25"/>
    <w:rsid w:val="00A27642"/>
    <w:rsid w:val="00A34680"/>
    <w:rsid w:val="00A402C2"/>
    <w:rsid w:val="00A40AB9"/>
    <w:rsid w:val="00A42440"/>
    <w:rsid w:val="00A44DB0"/>
    <w:rsid w:val="00A52030"/>
    <w:rsid w:val="00A53732"/>
    <w:rsid w:val="00A53BA8"/>
    <w:rsid w:val="00A55951"/>
    <w:rsid w:val="00A62DA0"/>
    <w:rsid w:val="00A64902"/>
    <w:rsid w:val="00A7004C"/>
    <w:rsid w:val="00A72EEC"/>
    <w:rsid w:val="00A74E38"/>
    <w:rsid w:val="00A80087"/>
    <w:rsid w:val="00A8229C"/>
    <w:rsid w:val="00A822EE"/>
    <w:rsid w:val="00A826AA"/>
    <w:rsid w:val="00A86632"/>
    <w:rsid w:val="00A8748E"/>
    <w:rsid w:val="00A904BB"/>
    <w:rsid w:val="00A907ED"/>
    <w:rsid w:val="00A97453"/>
    <w:rsid w:val="00AA01C3"/>
    <w:rsid w:val="00AA17FC"/>
    <w:rsid w:val="00AA3FEC"/>
    <w:rsid w:val="00AB003B"/>
    <w:rsid w:val="00AB141D"/>
    <w:rsid w:val="00AB2DDA"/>
    <w:rsid w:val="00AB44C7"/>
    <w:rsid w:val="00AB4F8B"/>
    <w:rsid w:val="00AB76B3"/>
    <w:rsid w:val="00AC0150"/>
    <w:rsid w:val="00AC62AE"/>
    <w:rsid w:val="00AC6DCC"/>
    <w:rsid w:val="00AD19A7"/>
    <w:rsid w:val="00AD1DB5"/>
    <w:rsid w:val="00AD5A6B"/>
    <w:rsid w:val="00AD787A"/>
    <w:rsid w:val="00AD78C1"/>
    <w:rsid w:val="00AE1CFE"/>
    <w:rsid w:val="00AE2407"/>
    <w:rsid w:val="00AE33F7"/>
    <w:rsid w:val="00AE5C5D"/>
    <w:rsid w:val="00AF01ED"/>
    <w:rsid w:val="00AF1025"/>
    <w:rsid w:val="00AF3FE5"/>
    <w:rsid w:val="00B021E2"/>
    <w:rsid w:val="00B0321D"/>
    <w:rsid w:val="00B04062"/>
    <w:rsid w:val="00B07C50"/>
    <w:rsid w:val="00B119A1"/>
    <w:rsid w:val="00B11D5E"/>
    <w:rsid w:val="00B1324F"/>
    <w:rsid w:val="00B35D88"/>
    <w:rsid w:val="00B35E4B"/>
    <w:rsid w:val="00B4074A"/>
    <w:rsid w:val="00B430F9"/>
    <w:rsid w:val="00B4402F"/>
    <w:rsid w:val="00B45857"/>
    <w:rsid w:val="00B45FEA"/>
    <w:rsid w:val="00B47580"/>
    <w:rsid w:val="00B47C5D"/>
    <w:rsid w:val="00B555D3"/>
    <w:rsid w:val="00B56086"/>
    <w:rsid w:val="00B6029B"/>
    <w:rsid w:val="00B60FB8"/>
    <w:rsid w:val="00B63752"/>
    <w:rsid w:val="00B6592D"/>
    <w:rsid w:val="00B67118"/>
    <w:rsid w:val="00B67F96"/>
    <w:rsid w:val="00B72926"/>
    <w:rsid w:val="00B73D51"/>
    <w:rsid w:val="00B750F4"/>
    <w:rsid w:val="00B75B23"/>
    <w:rsid w:val="00B7623D"/>
    <w:rsid w:val="00B77024"/>
    <w:rsid w:val="00B77F8E"/>
    <w:rsid w:val="00B81271"/>
    <w:rsid w:val="00B8248F"/>
    <w:rsid w:val="00B8577B"/>
    <w:rsid w:val="00B912CA"/>
    <w:rsid w:val="00B97142"/>
    <w:rsid w:val="00B97667"/>
    <w:rsid w:val="00BA18E2"/>
    <w:rsid w:val="00BA199F"/>
    <w:rsid w:val="00BA615D"/>
    <w:rsid w:val="00BA64E8"/>
    <w:rsid w:val="00BB7482"/>
    <w:rsid w:val="00BB77FC"/>
    <w:rsid w:val="00BC0423"/>
    <w:rsid w:val="00BC1BA8"/>
    <w:rsid w:val="00BC72D1"/>
    <w:rsid w:val="00BD18FB"/>
    <w:rsid w:val="00BD3C04"/>
    <w:rsid w:val="00BD6389"/>
    <w:rsid w:val="00BE123C"/>
    <w:rsid w:val="00BE5676"/>
    <w:rsid w:val="00BE5C6A"/>
    <w:rsid w:val="00BF0F81"/>
    <w:rsid w:val="00BF1DF5"/>
    <w:rsid w:val="00BF2B90"/>
    <w:rsid w:val="00BF2D49"/>
    <w:rsid w:val="00BF529D"/>
    <w:rsid w:val="00BF734E"/>
    <w:rsid w:val="00C03D6B"/>
    <w:rsid w:val="00C07E0A"/>
    <w:rsid w:val="00C14670"/>
    <w:rsid w:val="00C1715D"/>
    <w:rsid w:val="00C20572"/>
    <w:rsid w:val="00C21529"/>
    <w:rsid w:val="00C24854"/>
    <w:rsid w:val="00C25BF9"/>
    <w:rsid w:val="00C303BE"/>
    <w:rsid w:val="00C32B29"/>
    <w:rsid w:val="00C335C2"/>
    <w:rsid w:val="00C35102"/>
    <w:rsid w:val="00C354F9"/>
    <w:rsid w:val="00C35C08"/>
    <w:rsid w:val="00C36C91"/>
    <w:rsid w:val="00C43670"/>
    <w:rsid w:val="00C45C6F"/>
    <w:rsid w:val="00C52346"/>
    <w:rsid w:val="00C561F4"/>
    <w:rsid w:val="00C5639E"/>
    <w:rsid w:val="00C56E73"/>
    <w:rsid w:val="00C57686"/>
    <w:rsid w:val="00C62C5C"/>
    <w:rsid w:val="00C630B3"/>
    <w:rsid w:val="00C66DDF"/>
    <w:rsid w:val="00C6745B"/>
    <w:rsid w:val="00C70CE9"/>
    <w:rsid w:val="00C70FBA"/>
    <w:rsid w:val="00C75748"/>
    <w:rsid w:val="00C760D4"/>
    <w:rsid w:val="00C77825"/>
    <w:rsid w:val="00C80760"/>
    <w:rsid w:val="00C81879"/>
    <w:rsid w:val="00C92AFF"/>
    <w:rsid w:val="00C94CDA"/>
    <w:rsid w:val="00C952C3"/>
    <w:rsid w:val="00C95819"/>
    <w:rsid w:val="00CA1495"/>
    <w:rsid w:val="00CA59B1"/>
    <w:rsid w:val="00CA61A0"/>
    <w:rsid w:val="00CB2D31"/>
    <w:rsid w:val="00CB3568"/>
    <w:rsid w:val="00CB5B1B"/>
    <w:rsid w:val="00CC060A"/>
    <w:rsid w:val="00CD3A4A"/>
    <w:rsid w:val="00CD6180"/>
    <w:rsid w:val="00CD61D3"/>
    <w:rsid w:val="00CD6A1A"/>
    <w:rsid w:val="00CE0E0A"/>
    <w:rsid w:val="00CE4A7E"/>
    <w:rsid w:val="00CE6DFD"/>
    <w:rsid w:val="00CE7AA4"/>
    <w:rsid w:val="00CE7E49"/>
    <w:rsid w:val="00CF0D5F"/>
    <w:rsid w:val="00CF329E"/>
    <w:rsid w:val="00CF5663"/>
    <w:rsid w:val="00CF5C81"/>
    <w:rsid w:val="00D04307"/>
    <w:rsid w:val="00D054AD"/>
    <w:rsid w:val="00D05B98"/>
    <w:rsid w:val="00D15CF1"/>
    <w:rsid w:val="00D167B3"/>
    <w:rsid w:val="00D207A5"/>
    <w:rsid w:val="00D21D6E"/>
    <w:rsid w:val="00D240CF"/>
    <w:rsid w:val="00D25CE7"/>
    <w:rsid w:val="00D27B41"/>
    <w:rsid w:val="00D327B3"/>
    <w:rsid w:val="00D3385A"/>
    <w:rsid w:val="00D34289"/>
    <w:rsid w:val="00D35129"/>
    <w:rsid w:val="00D353C8"/>
    <w:rsid w:val="00D37BD0"/>
    <w:rsid w:val="00D40FF0"/>
    <w:rsid w:val="00D41306"/>
    <w:rsid w:val="00D41E85"/>
    <w:rsid w:val="00D424A0"/>
    <w:rsid w:val="00D466F4"/>
    <w:rsid w:val="00D547E2"/>
    <w:rsid w:val="00D615AD"/>
    <w:rsid w:val="00D6273B"/>
    <w:rsid w:val="00D637D5"/>
    <w:rsid w:val="00D63D25"/>
    <w:rsid w:val="00D63F63"/>
    <w:rsid w:val="00D65AAA"/>
    <w:rsid w:val="00D7479C"/>
    <w:rsid w:val="00D768EA"/>
    <w:rsid w:val="00D77839"/>
    <w:rsid w:val="00D77910"/>
    <w:rsid w:val="00D82506"/>
    <w:rsid w:val="00D8556E"/>
    <w:rsid w:val="00D860C4"/>
    <w:rsid w:val="00DA01F2"/>
    <w:rsid w:val="00DA11C1"/>
    <w:rsid w:val="00DA2B96"/>
    <w:rsid w:val="00DA3FA9"/>
    <w:rsid w:val="00DA6456"/>
    <w:rsid w:val="00DA7E9D"/>
    <w:rsid w:val="00DB2AF0"/>
    <w:rsid w:val="00DB39D4"/>
    <w:rsid w:val="00DB42D3"/>
    <w:rsid w:val="00DB6A71"/>
    <w:rsid w:val="00DC3186"/>
    <w:rsid w:val="00DC354B"/>
    <w:rsid w:val="00DC7AAF"/>
    <w:rsid w:val="00DD05A8"/>
    <w:rsid w:val="00DD0E3E"/>
    <w:rsid w:val="00DD5070"/>
    <w:rsid w:val="00DD5900"/>
    <w:rsid w:val="00DD742B"/>
    <w:rsid w:val="00DF2006"/>
    <w:rsid w:val="00E00232"/>
    <w:rsid w:val="00E033EE"/>
    <w:rsid w:val="00E03ADA"/>
    <w:rsid w:val="00E03B90"/>
    <w:rsid w:val="00E052F1"/>
    <w:rsid w:val="00E056F5"/>
    <w:rsid w:val="00E066C8"/>
    <w:rsid w:val="00E07829"/>
    <w:rsid w:val="00E118E3"/>
    <w:rsid w:val="00E22C3F"/>
    <w:rsid w:val="00E240CF"/>
    <w:rsid w:val="00E24C27"/>
    <w:rsid w:val="00E261FC"/>
    <w:rsid w:val="00E270BC"/>
    <w:rsid w:val="00E30E90"/>
    <w:rsid w:val="00E32983"/>
    <w:rsid w:val="00E3581E"/>
    <w:rsid w:val="00E41B61"/>
    <w:rsid w:val="00E43605"/>
    <w:rsid w:val="00E44D47"/>
    <w:rsid w:val="00E51841"/>
    <w:rsid w:val="00E51E08"/>
    <w:rsid w:val="00E532E8"/>
    <w:rsid w:val="00E54862"/>
    <w:rsid w:val="00E56428"/>
    <w:rsid w:val="00E62D99"/>
    <w:rsid w:val="00E657EA"/>
    <w:rsid w:val="00E65BE8"/>
    <w:rsid w:val="00E66708"/>
    <w:rsid w:val="00E71F1C"/>
    <w:rsid w:val="00E75BAE"/>
    <w:rsid w:val="00E832F0"/>
    <w:rsid w:val="00E8340A"/>
    <w:rsid w:val="00E84419"/>
    <w:rsid w:val="00E855A2"/>
    <w:rsid w:val="00E90358"/>
    <w:rsid w:val="00E90981"/>
    <w:rsid w:val="00E936E8"/>
    <w:rsid w:val="00E942DF"/>
    <w:rsid w:val="00EA5948"/>
    <w:rsid w:val="00EB25C6"/>
    <w:rsid w:val="00EB39D2"/>
    <w:rsid w:val="00EB598D"/>
    <w:rsid w:val="00EC26D6"/>
    <w:rsid w:val="00EC3518"/>
    <w:rsid w:val="00EC3EAC"/>
    <w:rsid w:val="00EC5655"/>
    <w:rsid w:val="00EC565C"/>
    <w:rsid w:val="00ED2D9F"/>
    <w:rsid w:val="00ED51BD"/>
    <w:rsid w:val="00ED62A7"/>
    <w:rsid w:val="00ED66AD"/>
    <w:rsid w:val="00ED729A"/>
    <w:rsid w:val="00EE2131"/>
    <w:rsid w:val="00EE3772"/>
    <w:rsid w:val="00EE39E7"/>
    <w:rsid w:val="00EE5CC3"/>
    <w:rsid w:val="00EF58F6"/>
    <w:rsid w:val="00EF69CF"/>
    <w:rsid w:val="00EF6E4E"/>
    <w:rsid w:val="00F11BCB"/>
    <w:rsid w:val="00F12C00"/>
    <w:rsid w:val="00F13950"/>
    <w:rsid w:val="00F15264"/>
    <w:rsid w:val="00F2020D"/>
    <w:rsid w:val="00F27565"/>
    <w:rsid w:val="00F3007D"/>
    <w:rsid w:val="00F33664"/>
    <w:rsid w:val="00F33F17"/>
    <w:rsid w:val="00F33FBA"/>
    <w:rsid w:val="00F3412A"/>
    <w:rsid w:val="00F3480B"/>
    <w:rsid w:val="00F3591D"/>
    <w:rsid w:val="00F37397"/>
    <w:rsid w:val="00F3784E"/>
    <w:rsid w:val="00F42869"/>
    <w:rsid w:val="00F45D66"/>
    <w:rsid w:val="00F46F2A"/>
    <w:rsid w:val="00F52892"/>
    <w:rsid w:val="00F53761"/>
    <w:rsid w:val="00F545DB"/>
    <w:rsid w:val="00F60F9D"/>
    <w:rsid w:val="00F61216"/>
    <w:rsid w:val="00F629ED"/>
    <w:rsid w:val="00F651A2"/>
    <w:rsid w:val="00F67B9D"/>
    <w:rsid w:val="00F71CA8"/>
    <w:rsid w:val="00F71E85"/>
    <w:rsid w:val="00F74150"/>
    <w:rsid w:val="00F74976"/>
    <w:rsid w:val="00F74A56"/>
    <w:rsid w:val="00F8739B"/>
    <w:rsid w:val="00F91474"/>
    <w:rsid w:val="00F93451"/>
    <w:rsid w:val="00F94808"/>
    <w:rsid w:val="00F949D3"/>
    <w:rsid w:val="00F95135"/>
    <w:rsid w:val="00FA0AB6"/>
    <w:rsid w:val="00FA1EBF"/>
    <w:rsid w:val="00FA42F4"/>
    <w:rsid w:val="00FA5DC2"/>
    <w:rsid w:val="00FA70F4"/>
    <w:rsid w:val="00FA77B4"/>
    <w:rsid w:val="00FB102A"/>
    <w:rsid w:val="00FB4E2D"/>
    <w:rsid w:val="00FB7FDC"/>
    <w:rsid w:val="00FC67F4"/>
    <w:rsid w:val="00FC6B48"/>
    <w:rsid w:val="00FC75A2"/>
    <w:rsid w:val="00FD11E7"/>
    <w:rsid w:val="00FD1DB5"/>
    <w:rsid w:val="00FD2AA5"/>
    <w:rsid w:val="00FE00E2"/>
    <w:rsid w:val="00FE2BA8"/>
    <w:rsid w:val="00FE2BF5"/>
    <w:rsid w:val="00FE4812"/>
    <w:rsid w:val="00FE56C2"/>
    <w:rsid w:val="00FE624F"/>
    <w:rsid w:val="00FE70DB"/>
    <w:rsid w:val="00FF1BA9"/>
    <w:rsid w:val="00FF5027"/>
    <w:rsid w:val="00FF7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835BA"/>
  <w15:docId w15:val="{6D2EAE49-C5DC-4276-AFAC-7AE3C4441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iPriority w:val="9"/>
    <w:unhideWhenUsed/>
    <w:qFormat/>
    <w:rsid w:val="00314C46"/>
    <w:pPr>
      <w:keepNext/>
      <w:keepLines/>
      <w:spacing w:before="40" w:after="0" w:line="240" w:lineRule="auto"/>
      <w:outlineLvl w:val="1"/>
    </w:pPr>
    <w:rPr>
      <w:rFonts w:ascii="Cambria" w:eastAsia="Times New Roman" w:hAnsi="Cambria"/>
      <w:color w:val="365F91"/>
      <w:kern w:val="2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020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2020D"/>
    <w:rPr>
      <w:rFonts w:ascii="Tahoma" w:hAnsi="Tahoma" w:cs="Tahoma"/>
      <w:sz w:val="16"/>
      <w:szCs w:val="16"/>
    </w:rPr>
  </w:style>
  <w:style w:type="paragraph" w:styleId="Header">
    <w:name w:val="header"/>
    <w:basedOn w:val="Normal"/>
    <w:link w:val="HeaderChar"/>
    <w:uiPriority w:val="99"/>
    <w:unhideWhenUsed/>
    <w:rsid w:val="00BE5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C6A"/>
  </w:style>
  <w:style w:type="paragraph" w:styleId="Footer">
    <w:name w:val="footer"/>
    <w:basedOn w:val="Normal"/>
    <w:link w:val="FooterChar"/>
    <w:uiPriority w:val="99"/>
    <w:unhideWhenUsed/>
    <w:rsid w:val="00BE5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C6A"/>
  </w:style>
  <w:style w:type="paragraph" w:customStyle="1" w:styleId="b-qt">
    <w:name w:val="b-qt"/>
    <w:basedOn w:val="Normal"/>
    <w:rsid w:val="00A04B68"/>
    <w:pPr>
      <w:spacing w:before="100" w:beforeAutospacing="1" w:after="100" w:afterAutospacing="1" w:line="240" w:lineRule="auto"/>
    </w:pPr>
    <w:rPr>
      <w:rFonts w:ascii="Times New Roman" w:eastAsia="Times New Roman" w:hAnsi="Times New Roman"/>
      <w:sz w:val="24"/>
      <w:szCs w:val="24"/>
    </w:rPr>
  </w:style>
  <w:style w:type="character" w:customStyle="1" w:styleId="authorortitle">
    <w:name w:val="authorortitle"/>
    <w:basedOn w:val="DefaultParagraphFont"/>
    <w:rsid w:val="00FA77B4"/>
  </w:style>
  <w:style w:type="character" w:customStyle="1" w:styleId="Heading2Char">
    <w:name w:val="Heading 2 Char"/>
    <w:link w:val="Heading2"/>
    <w:uiPriority w:val="9"/>
    <w:rsid w:val="00314C46"/>
    <w:rPr>
      <w:rFonts w:ascii="Cambria" w:eastAsia="Times New Roman" w:hAnsi="Cambria" w:cs="Times New Roman"/>
      <w:color w:val="365F91"/>
      <w:kern w:val="28"/>
      <w:sz w:val="26"/>
      <w:szCs w:val="26"/>
    </w:rPr>
  </w:style>
  <w:style w:type="paragraph" w:styleId="NormalWeb">
    <w:name w:val="Normal (Web)"/>
    <w:basedOn w:val="Normal"/>
    <w:uiPriority w:val="99"/>
    <w:unhideWhenUsed/>
    <w:rsid w:val="00492522"/>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492522"/>
    <w:rPr>
      <w:b/>
      <w:bCs/>
    </w:rPr>
  </w:style>
  <w:style w:type="character" w:styleId="Emphasis">
    <w:name w:val="Emphasis"/>
    <w:uiPriority w:val="20"/>
    <w:qFormat/>
    <w:rsid w:val="007E72E5"/>
    <w:rPr>
      <w:i/>
      <w:iCs/>
    </w:rPr>
  </w:style>
  <w:style w:type="paragraph" w:customStyle="1" w:styleId="hh">
    <w:name w:val="hh"/>
    <w:basedOn w:val="Normal"/>
    <w:rsid w:val="00787DC4"/>
    <w:pPr>
      <w:spacing w:before="100" w:beforeAutospacing="1" w:after="100" w:afterAutospacing="1" w:line="240" w:lineRule="auto"/>
    </w:pPr>
    <w:rPr>
      <w:rFonts w:ascii="Times New Roman" w:eastAsia="Times New Roman" w:hAnsi="Times New Roman"/>
      <w:sz w:val="24"/>
      <w:szCs w:val="24"/>
    </w:rPr>
  </w:style>
  <w:style w:type="paragraph" w:customStyle="1" w:styleId="field-author">
    <w:name w:val="field-author"/>
    <w:basedOn w:val="Normal"/>
    <w:rsid w:val="00D40FF0"/>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6D4A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048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54201-4E14-4F6F-B2AD-CA6F64EF7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Loadman-Copelan</dc:creator>
  <cp:keywords/>
  <dc:description/>
  <cp:lastModifiedBy>Kirk Loadman-Copeland</cp:lastModifiedBy>
  <cp:revision>6</cp:revision>
  <cp:lastPrinted>2023-03-21T18:56:00Z</cp:lastPrinted>
  <dcterms:created xsi:type="dcterms:W3CDTF">2023-08-30T14:22:00Z</dcterms:created>
  <dcterms:modified xsi:type="dcterms:W3CDTF">2023-09-2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7228fe786e81ec953703bdb84ebb871eab2ac407fe505a5ac3cc5247aa2c4</vt:lpwstr>
  </property>
</Properties>
</file>